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16D251" w14:textId="77777777" w:rsidR="00C93014" w:rsidRPr="00463A77" w:rsidRDefault="00C93014" w:rsidP="00C93014">
      <w:pPr>
        <w:shd w:val="clear" w:color="auto" w:fill="FFFFFF"/>
        <w:spacing w:before="360" w:after="240" w:line="420" w:lineRule="atLeast"/>
        <w:jc w:val="both"/>
        <w:outlineLvl w:val="1"/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</w:pPr>
      <w:bookmarkStart w:id="0" w:name="_Hlk530222315"/>
      <w:r w:rsidRPr="00BF3216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 xml:space="preserve">MODEL </w:t>
      </w:r>
      <w:bookmarkEnd w:id="0"/>
      <w:r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>lITTER RECORD FORM</w:t>
      </w:r>
    </w:p>
    <w:p w14:paraId="2F8F48A7" w14:textId="77777777" w:rsidR="00C93014" w:rsidRDefault="00C93014" w:rsidP="00C93014">
      <w:pPr>
        <w:shd w:val="clear" w:color="auto" w:fill="FFFFFF"/>
        <w:spacing w:before="120" w:after="120" w:line="276" w:lineRule="auto"/>
        <w:jc w:val="both"/>
      </w:pPr>
      <w:r w:rsidRPr="00463A77">
        <w:rPr>
          <w:rFonts w:ascii="Helvetica" w:eastAsia="Times New Roman" w:hAnsi="Helvetica" w:cs="Helvetica"/>
          <w:color w:val="000000" w:themeColor="text1"/>
          <w:sz w:val="24"/>
          <w:szCs w:val="24"/>
        </w:rPr>
        <w:t xml:space="preserve">To assist members with compliance with </w:t>
      </w:r>
      <w:r w:rsidRPr="00463A77">
        <w:rPr>
          <w:rFonts w:ascii="Helvetica" w:eastAsia="Times New Roman" w:hAnsi="Helvetica" w:cs="Helvetica"/>
          <w:color w:val="000000" w:themeColor="text1"/>
          <w:sz w:val="24"/>
          <w:szCs w:val="24"/>
          <w:highlight w:val="yellow"/>
        </w:rPr>
        <w:t>Dogs Victoria Codes 20.1.22.1 – 20.1.22.2.</w:t>
      </w:r>
    </w:p>
    <w:p w14:paraId="4D548B80" w14:textId="77777777" w:rsidR="006168F5" w:rsidRDefault="006168F5" w:rsidP="006168F5">
      <w:pPr>
        <w:rPr>
          <w:rFonts w:asciiTheme="minorHAnsi" w:hAnsiTheme="minorHAnsi" w:cstheme="minorHAnsi"/>
        </w:rPr>
        <w:sectPr w:rsidR="006168F5" w:rsidSect="006168F5">
          <w:headerReference w:type="default" r:id="rId7"/>
          <w:footerReference w:type="default" r:id="rId8"/>
          <w:headerReference w:type="first" r:id="rId9"/>
          <w:pgSz w:w="12240" w:h="15840"/>
          <w:pgMar w:top="720" w:right="720" w:bottom="720" w:left="720" w:header="708" w:footer="708" w:gutter="0"/>
          <w:cols w:space="708"/>
          <w:titlePg/>
          <w:docGrid w:linePitch="360"/>
        </w:sectPr>
      </w:pPr>
      <w:bookmarkStart w:id="1" w:name="_GoBack"/>
      <w:bookmarkEnd w:id="1"/>
    </w:p>
    <w:p w14:paraId="66521ABC" w14:textId="41DC9D80" w:rsidR="00297249" w:rsidRPr="00FB41C2" w:rsidRDefault="00297249" w:rsidP="00A171E4">
      <w:pPr>
        <w:spacing w:after="120"/>
        <w:jc w:val="center"/>
        <w:rPr>
          <w:rFonts w:asciiTheme="minorHAnsi" w:hAnsiTheme="minorHAnsi" w:cstheme="minorHAnsi"/>
          <w:b/>
          <w:color w:val="000000" w:themeColor="text1"/>
          <w:sz w:val="36"/>
        </w:rPr>
      </w:pPr>
      <w:r w:rsidRPr="00FB41C2">
        <w:rPr>
          <w:rFonts w:asciiTheme="minorHAnsi" w:hAnsiTheme="minorHAnsi" w:cstheme="minorHAnsi"/>
          <w:b/>
          <w:color w:val="000000" w:themeColor="text1"/>
          <w:sz w:val="36"/>
        </w:rPr>
        <w:lastRenderedPageBreak/>
        <w:t xml:space="preserve">Complete </w:t>
      </w:r>
      <w:r w:rsidR="00401CC2" w:rsidRPr="00FB41C2">
        <w:rPr>
          <w:rFonts w:asciiTheme="minorHAnsi" w:hAnsiTheme="minorHAnsi" w:cstheme="minorHAnsi"/>
          <w:b/>
          <w:color w:val="000000" w:themeColor="text1"/>
          <w:sz w:val="36"/>
        </w:rPr>
        <w:t>Litter</w:t>
      </w:r>
      <w:r w:rsidRPr="00FB41C2">
        <w:rPr>
          <w:rFonts w:asciiTheme="minorHAnsi" w:hAnsiTheme="minorHAnsi" w:cstheme="minorHAnsi"/>
          <w:b/>
          <w:color w:val="000000" w:themeColor="text1"/>
          <w:sz w:val="36"/>
        </w:rPr>
        <w:t xml:space="preserve"> Record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636"/>
        <w:gridCol w:w="10748"/>
      </w:tblGrid>
      <w:tr w:rsidR="00297249" w:rsidRPr="00FB41C2" w14:paraId="22016D03" w14:textId="77777777" w:rsidTr="00FB41C2">
        <w:trPr>
          <w:trHeight w:val="325"/>
        </w:trPr>
        <w:tc>
          <w:tcPr>
            <w:tcW w:w="1264" w:type="pct"/>
            <w:shd w:val="clear" w:color="auto" w:fill="898FC3"/>
            <w:vAlign w:val="center"/>
          </w:tcPr>
          <w:p w14:paraId="76D87F53" w14:textId="30C445A1" w:rsidR="00297249" w:rsidRPr="00FB41C2" w:rsidRDefault="00297249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Member Name</w:t>
            </w:r>
            <w:r w:rsidR="00DE67CD" w:rsidRPr="00FB41C2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6A999BF8" w14:textId="77777777" w:rsidR="00297249" w:rsidRPr="00FB41C2" w:rsidRDefault="00297249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567763" w:rsidRPr="00FB41C2" w14:paraId="13B898D5" w14:textId="77777777" w:rsidTr="00FB41C2">
        <w:trPr>
          <w:trHeight w:val="673"/>
        </w:trPr>
        <w:tc>
          <w:tcPr>
            <w:tcW w:w="1264" w:type="pct"/>
            <w:shd w:val="clear" w:color="auto" w:fill="898FC3"/>
            <w:vAlign w:val="center"/>
          </w:tcPr>
          <w:p w14:paraId="2BBFBF7E" w14:textId="74B00ABA" w:rsidR="00567763" w:rsidRPr="00FB41C2" w:rsidRDefault="00567763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Address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76220F79" w14:textId="77777777" w:rsidR="00567763" w:rsidRPr="00FB41C2" w:rsidRDefault="00567763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567763" w:rsidRPr="00FB41C2" w14:paraId="6BB68756" w14:textId="77777777" w:rsidTr="00FB41C2">
        <w:trPr>
          <w:trHeight w:val="325"/>
        </w:trPr>
        <w:tc>
          <w:tcPr>
            <w:tcW w:w="1264" w:type="pct"/>
            <w:shd w:val="clear" w:color="auto" w:fill="898FC3"/>
            <w:vAlign w:val="center"/>
          </w:tcPr>
          <w:p w14:paraId="2BCBF13B" w14:textId="20986839" w:rsidR="00567763" w:rsidRPr="00FB41C2" w:rsidRDefault="00567763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 xml:space="preserve">Contact </w:t>
            </w:r>
            <w:r w:rsidR="00DE6EA5" w:rsidRPr="00FB41C2">
              <w:rPr>
                <w:rFonts w:asciiTheme="minorHAnsi" w:hAnsiTheme="minorHAnsi" w:cstheme="minorHAnsi"/>
                <w:sz w:val="24"/>
              </w:rPr>
              <w:t>Number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49F233B5" w14:textId="77777777" w:rsidR="00567763" w:rsidRPr="00FB41C2" w:rsidRDefault="00567763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297249" w:rsidRPr="00FB41C2" w14:paraId="4B50B0D1" w14:textId="77777777" w:rsidTr="00FB41C2">
        <w:trPr>
          <w:trHeight w:val="325"/>
        </w:trPr>
        <w:tc>
          <w:tcPr>
            <w:tcW w:w="1264" w:type="pct"/>
            <w:shd w:val="clear" w:color="auto" w:fill="898FC3"/>
            <w:vAlign w:val="center"/>
          </w:tcPr>
          <w:p w14:paraId="5472CD40" w14:textId="11E326DB" w:rsidR="00297249" w:rsidRPr="00FB41C2" w:rsidRDefault="00401CC2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 xml:space="preserve">DV Breeding </w:t>
            </w:r>
            <w:r w:rsidR="0058514F" w:rsidRPr="00FB41C2">
              <w:rPr>
                <w:rFonts w:asciiTheme="minorHAnsi" w:hAnsiTheme="minorHAnsi" w:cstheme="minorHAnsi"/>
                <w:sz w:val="24"/>
              </w:rPr>
              <w:t>Prefix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5338F660" w14:textId="77777777" w:rsidR="00297249" w:rsidRPr="00FB41C2" w:rsidRDefault="00297249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297249" w:rsidRPr="00FB41C2" w14:paraId="2D64A4FE" w14:textId="77777777" w:rsidTr="00FB41C2">
        <w:trPr>
          <w:trHeight w:val="325"/>
        </w:trPr>
        <w:tc>
          <w:tcPr>
            <w:tcW w:w="1264" w:type="pct"/>
            <w:shd w:val="clear" w:color="auto" w:fill="898FC3"/>
            <w:vAlign w:val="center"/>
          </w:tcPr>
          <w:p w14:paraId="719C2A00" w14:textId="5256525C" w:rsidR="00297249" w:rsidRPr="00FB41C2" w:rsidRDefault="00567763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DV Membership Number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0F04274E" w14:textId="77777777" w:rsidR="00297249" w:rsidRPr="00FB41C2" w:rsidRDefault="00297249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401CC2" w:rsidRPr="00FB41C2" w14:paraId="611E41BD" w14:textId="77777777" w:rsidTr="00FB41C2">
        <w:trPr>
          <w:trHeight w:val="325"/>
        </w:trPr>
        <w:tc>
          <w:tcPr>
            <w:tcW w:w="1264" w:type="pct"/>
            <w:shd w:val="clear" w:color="auto" w:fill="898FC3"/>
            <w:vAlign w:val="center"/>
          </w:tcPr>
          <w:p w14:paraId="1803AF98" w14:textId="54A2731B" w:rsidR="00401CC2" w:rsidRPr="00FB41C2" w:rsidRDefault="00401CC2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Breed</w:t>
            </w:r>
          </w:p>
        </w:tc>
        <w:tc>
          <w:tcPr>
            <w:tcW w:w="3736" w:type="pct"/>
            <w:shd w:val="clear" w:color="auto" w:fill="FFFFFF" w:themeFill="background1"/>
            <w:vAlign w:val="center"/>
          </w:tcPr>
          <w:p w14:paraId="60741A35" w14:textId="77777777" w:rsidR="00401CC2" w:rsidRPr="00FB41C2" w:rsidRDefault="00401CC2" w:rsidP="00A171E4">
            <w:pPr>
              <w:rPr>
                <w:rFonts w:asciiTheme="minorHAnsi" w:hAnsiTheme="minorHAnsi" w:cstheme="minorHAnsi"/>
              </w:rPr>
            </w:pPr>
          </w:p>
        </w:tc>
      </w:tr>
    </w:tbl>
    <w:p w14:paraId="55D2ADD2" w14:textId="53185E61" w:rsidR="00E57494" w:rsidRPr="00FB41C2" w:rsidRDefault="006B12E1" w:rsidP="00FB41C2">
      <w:pPr>
        <w:rPr>
          <w:rFonts w:asciiTheme="minorHAnsi" w:hAnsiTheme="minorHAnsi" w:cstheme="minorHAnsi"/>
          <w:b/>
          <w:sz w:val="28"/>
        </w:rPr>
      </w:pPr>
      <w:bookmarkStart w:id="2" w:name="_Hlk529786924"/>
      <w:r w:rsidRPr="00FB41C2">
        <w:rPr>
          <w:rFonts w:asciiTheme="minorHAnsi" w:hAnsiTheme="minorHAnsi" w:cstheme="minorHAnsi"/>
          <w:b/>
          <w:sz w:val="28"/>
        </w:rPr>
        <w:t>Litter Parents Details</w:t>
      </w:r>
    </w:p>
    <w:p w14:paraId="1D6205B6" w14:textId="1444E367" w:rsidR="00567763" w:rsidRPr="00FB41C2" w:rsidRDefault="00401CC2" w:rsidP="00FB41C2">
      <w:pPr>
        <w:rPr>
          <w:rFonts w:asciiTheme="minorHAnsi" w:hAnsiTheme="minorHAnsi" w:cstheme="minorHAnsi"/>
          <w:b/>
        </w:rPr>
      </w:pPr>
      <w:r w:rsidRPr="00FB41C2">
        <w:rPr>
          <w:rFonts w:asciiTheme="minorHAnsi" w:hAnsiTheme="minorHAnsi" w:cstheme="minorHAnsi"/>
          <w:b/>
        </w:rPr>
        <w:t>Sire: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635"/>
        <w:gridCol w:w="3444"/>
        <w:gridCol w:w="2230"/>
        <w:gridCol w:w="5075"/>
      </w:tblGrid>
      <w:tr w:rsidR="004C017F" w:rsidRPr="00FB41C2" w14:paraId="3D5037F8" w14:textId="77777777" w:rsidTr="00FB41C2">
        <w:trPr>
          <w:trHeight w:val="351"/>
        </w:trPr>
        <w:tc>
          <w:tcPr>
            <w:tcW w:w="1264" w:type="pct"/>
            <w:shd w:val="clear" w:color="auto" w:fill="898FC3"/>
            <w:vAlign w:val="center"/>
          </w:tcPr>
          <w:p w14:paraId="5481C965" w14:textId="77777777" w:rsidR="004C017F" w:rsidRPr="00FB41C2" w:rsidRDefault="004C017F" w:rsidP="00FB41C2">
            <w:pPr>
              <w:rPr>
                <w:rFonts w:asciiTheme="minorHAnsi" w:hAnsiTheme="minorHAnsi" w:cstheme="minorHAnsi"/>
              </w:rPr>
            </w:pPr>
            <w:bookmarkStart w:id="3" w:name="_Hlk528494558"/>
            <w:r w:rsidRPr="00FB41C2">
              <w:rPr>
                <w:rFonts w:asciiTheme="minorHAnsi" w:hAnsiTheme="minorHAnsi" w:cstheme="minorHAnsi"/>
              </w:rPr>
              <w:t>Registered Name</w:t>
            </w:r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1217FCF7" w14:textId="77777777" w:rsidR="004C017F" w:rsidRPr="00FB41C2" w:rsidRDefault="004C017F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E57494" w:rsidRPr="00FB41C2" w14:paraId="491FE51B" w14:textId="77777777" w:rsidTr="00FB41C2">
        <w:trPr>
          <w:trHeight w:val="351"/>
        </w:trPr>
        <w:tc>
          <w:tcPr>
            <w:tcW w:w="1264" w:type="pct"/>
            <w:shd w:val="clear" w:color="auto" w:fill="898FC3"/>
            <w:vAlign w:val="center"/>
          </w:tcPr>
          <w:p w14:paraId="497FED53" w14:textId="77777777" w:rsidR="00E57494" w:rsidRPr="00FB41C2" w:rsidRDefault="004C017F" w:rsidP="00FB41C2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Microchip #</w:t>
            </w:r>
          </w:p>
        </w:tc>
        <w:tc>
          <w:tcPr>
            <w:tcW w:w="1197" w:type="pct"/>
            <w:shd w:val="clear" w:color="auto" w:fill="FFFFFF" w:themeFill="background1"/>
            <w:vAlign w:val="center"/>
          </w:tcPr>
          <w:p w14:paraId="4BC066E3" w14:textId="77777777" w:rsidR="00E57494" w:rsidRPr="00FB41C2" w:rsidRDefault="00E57494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75" w:type="pct"/>
            <w:shd w:val="clear" w:color="auto" w:fill="898FC3"/>
            <w:vAlign w:val="center"/>
          </w:tcPr>
          <w:p w14:paraId="2F37F539" w14:textId="563BC300" w:rsidR="00E57494" w:rsidRPr="00FB41C2" w:rsidRDefault="009E2745" w:rsidP="00FB41C2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 xml:space="preserve">Coat </w:t>
            </w:r>
            <w:proofErr w:type="spellStart"/>
            <w:r w:rsidRPr="00FB41C2">
              <w:rPr>
                <w:rFonts w:asciiTheme="minorHAnsi" w:hAnsiTheme="minorHAnsi" w:cstheme="minorHAnsi"/>
              </w:rPr>
              <w:t>Colour</w:t>
            </w:r>
            <w:proofErr w:type="spellEnd"/>
          </w:p>
        </w:tc>
        <w:tc>
          <w:tcPr>
            <w:tcW w:w="1764" w:type="pct"/>
            <w:shd w:val="clear" w:color="auto" w:fill="FFFFFF" w:themeFill="background1"/>
            <w:vAlign w:val="center"/>
          </w:tcPr>
          <w:p w14:paraId="10C74E9F" w14:textId="77777777" w:rsidR="00E57494" w:rsidRPr="00FB41C2" w:rsidRDefault="00E57494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F55A5B" w:rsidRPr="00FB41C2" w14:paraId="04BC03A8" w14:textId="77777777" w:rsidTr="00FB41C2">
        <w:trPr>
          <w:trHeight w:val="351"/>
        </w:trPr>
        <w:tc>
          <w:tcPr>
            <w:tcW w:w="1264" w:type="pct"/>
            <w:shd w:val="clear" w:color="auto" w:fill="898FC3"/>
            <w:vAlign w:val="center"/>
          </w:tcPr>
          <w:p w14:paraId="67A51140" w14:textId="77777777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  <w:bookmarkStart w:id="4" w:name="_Hlk528494594"/>
            <w:r w:rsidRPr="00FB41C2">
              <w:rPr>
                <w:rFonts w:asciiTheme="minorHAnsi" w:hAnsiTheme="minorHAnsi" w:cstheme="minorHAnsi"/>
              </w:rPr>
              <w:t>Registration #</w:t>
            </w:r>
          </w:p>
        </w:tc>
        <w:tc>
          <w:tcPr>
            <w:tcW w:w="1197" w:type="pct"/>
            <w:shd w:val="clear" w:color="auto" w:fill="FFFFFF" w:themeFill="background1"/>
            <w:vAlign w:val="center"/>
          </w:tcPr>
          <w:p w14:paraId="4293B94A" w14:textId="77777777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75" w:type="pct"/>
            <w:shd w:val="clear" w:color="auto" w:fill="898FC3"/>
            <w:vAlign w:val="center"/>
          </w:tcPr>
          <w:p w14:paraId="6289A850" w14:textId="1B91D53D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Date of Birth</w:t>
            </w:r>
          </w:p>
        </w:tc>
        <w:tc>
          <w:tcPr>
            <w:tcW w:w="1764" w:type="pct"/>
            <w:vAlign w:val="center"/>
          </w:tcPr>
          <w:p w14:paraId="5B73CE3E" w14:textId="38CFD470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</w:p>
        </w:tc>
      </w:tr>
    </w:tbl>
    <w:bookmarkEnd w:id="3"/>
    <w:bookmarkEnd w:id="4"/>
    <w:p w14:paraId="2EB62C80" w14:textId="102A2574" w:rsidR="00297249" w:rsidRPr="00FB41C2" w:rsidRDefault="00E76BCB" w:rsidP="00FB41C2">
      <w:pPr>
        <w:rPr>
          <w:rFonts w:asciiTheme="minorHAnsi" w:hAnsiTheme="minorHAnsi" w:cstheme="minorHAnsi"/>
          <w:b/>
        </w:rPr>
      </w:pPr>
      <w:r w:rsidRPr="00FB41C2">
        <w:rPr>
          <w:rFonts w:asciiTheme="minorHAnsi" w:hAnsiTheme="minorHAnsi" w:cstheme="minorHAnsi"/>
          <w:b/>
        </w:rPr>
        <w:t>Dam: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635"/>
        <w:gridCol w:w="3444"/>
        <w:gridCol w:w="2230"/>
        <w:gridCol w:w="5075"/>
      </w:tblGrid>
      <w:tr w:rsidR="00E76BCB" w:rsidRPr="00FB41C2" w14:paraId="0DD12331" w14:textId="77777777" w:rsidTr="00FB41C2">
        <w:trPr>
          <w:trHeight w:val="351"/>
        </w:trPr>
        <w:tc>
          <w:tcPr>
            <w:tcW w:w="1264" w:type="pct"/>
            <w:shd w:val="clear" w:color="auto" w:fill="898FC3"/>
            <w:vAlign w:val="center"/>
          </w:tcPr>
          <w:p w14:paraId="3B222D85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Registered Name</w:t>
            </w:r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2939146B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</w:tr>
      <w:tr w:rsidR="00E76BCB" w:rsidRPr="00FB41C2" w14:paraId="7B582AE4" w14:textId="77777777" w:rsidTr="00FB41C2">
        <w:trPr>
          <w:trHeight w:val="351"/>
        </w:trPr>
        <w:tc>
          <w:tcPr>
            <w:tcW w:w="1264" w:type="pct"/>
            <w:shd w:val="clear" w:color="auto" w:fill="898FC3"/>
            <w:vAlign w:val="center"/>
          </w:tcPr>
          <w:p w14:paraId="2B3FCBDE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Microchip #</w:t>
            </w:r>
          </w:p>
        </w:tc>
        <w:tc>
          <w:tcPr>
            <w:tcW w:w="1197" w:type="pct"/>
            <w:shd w:val="clear" w:color="auto" w:fill="FFFFFF" w:themeFill="background1"/>
            <w:vAlign w:val="center"/>
          </w:tcPr>
          <w:p w14:paraId="497CDEE9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75" w:type="pct"/>
            <w:shd w:val="clear" w:color="auto" w:fill="898FC3"/>
            <w:vAlign w:val="center"/>
          </w:tcPr>
          <w:p w14:paraId="568073A0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 xml:space="preserve">Coat </w:t>
            </w:r>
            <w:proofErr w:type="spellStart"/>
            <w:r w:rsidRPr="00FB41C2">
              <w:rPr>
                <w:rFonts w:asciiTheme="minorHAnsi" w:hAnsiTheme="minorHAnsi" w:cstheme="minorHAnsi"/>
              </w:rPr>
              <w:t>Colour</w:t>
            </w:r>
            <w:proofErr w:type="spellEnd"/>
          </w:p>
        </w:tc>
        <w:tc>
          <w:tcPr>
            <w:tcW w:w="1764" w:type="pct"/>
            <w:shd w:val="clear" w:color="auto" w:fill="FFFFFF" w:themeFill="background1"/>
            <w:vAlign w:val="center"/>
          </w:tcPr>
          <w:p w14:paraId="18E098F2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</w:tr>
      <w:tr w:rsidR="00E76BCB" w:rsidRPr="00FB41C2" w14:paraId="495ED7C1" w14:textId="77777777" w:rsidTr="00FB41C2">
        <w:trPr>
          <w:trHeight w:val="351"/>
        </w:trPr>
        <w:tc>
          <w:tcPr>
            <w:tcW w:w="1264" w:type="pct"/>
            <w:shd w:val="clear" w:color="auto" w:fill="898FC3"/>
            <w:vAlign w:val="center"/>
          </w:tcPr>
          <w:p w14:paraId="007268C4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Registration #</w:t>
            </w:r>
          </w:p>
        </w:tc>
        <w:tc>
          <w:tcPr>
            <w:tcW w:w="1197" w:type="pct"/>
            <w:shd w:val="clear" w:color="auto" w:fill="FFFFFF" w:themeFill="background1"/>
            <w:vAlign w:val="center"/>
          </w:tcPr>
          <w:p w14:paraId="4029C51A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75" w:type="pct"/>
            <w:shd w:val="clear" w:color="auto" w:fill="898FC3"/>
            <w:vAlign w:val="center"/>
          </w:tcPr>
          <w:p w14:paraId="1BBEA072" w14:textId="152FC0C5" w:rsidR="00E76BCB" w:rsidRPr="00FB41C2" w:rsidRDefault="00F55A5B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Date of Birth</w:t>
            </w:r>
          </w:p>
        </w:tc>
        <w:tc>
          <w:tcPr>
            <w:tcW w:w="1764" w:type="pct"/>
            <w:vAlign w:val="center"/>
          </w:tcPr>
          <w:p w14:paraId="7B1E02D0" w14:textId="6DB2765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</w:tr>
      <w:bookmarkEnd w:id="2"/>
    </w:tbl>
    <w:p w14:paraId="5DC1ACF0" w14:textId="77777777" w:rsidR="004C5384" w:rsidRPr="00FB41C2" w:rsidRDefault="004C5384" w:rsidP="00A171E4">
      <w:pPr>
        <w:spacing w:after="120"/>
        <w:rPr>
          <w:rFonts w:asciiTheme="minorHAnsi" w:hAnsiTheme="minorHAnsi" w:cstheme="minorHAnsi"/>
          <w:b/>
        </w:rPr>
      </w:pP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536"/>
        <w:gridCol w:w="10848"/>
      </w:tblGrid>
      <w:tr w:rsidR="00DF3B26" w:rsidRPr="00FB41C2" w14:paraId="3C1037B7" w14:textId="77777777" w:rsidTr="00FB41C2">
        <w:trPr>
          <w:trHeight w:val="351"/>
        </w:trPr>
        <w:tc>
          <w:tcPr>
            <w:tcW w:w="1229" w:type="pct"/>
            <w:shd w:val="clear" w:color="auto" w:fill="898FC3"/>
            <w:vAlign w:val="center"/>
          </w:tcPr>
          <w:p w14:paraId="765D50C2" w14:textId="34C7BD35" w:rsidR="00DF3B26" w:rsidRPr="00FB41C2" w:rsidRDefault="00DF3B26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Date of Commencement of Season</w:t>
            </w:r>
          </w:p>
        </w:tc>
        <w:tc>
          <w:tcPr>
            <w:tcW w:w="3771" w:type="pct"/>
            <w:vAlign w:val="center"/>
          </w:tcPr>
          <w:p w14:paraId="74F026DF" w14:textId="77777777" w:rsidR="00DF3B26" w:rsidRPr="00FB41C2" w:rsidRDefault="00DF3B26" w:rsidP="0075065E">
            <w:pPr>
              <w:rPr>
                <w:rFonts w:asciiTheme="minorHAnsi" w:hAnsiTheme="minorHAnsi" w:cstheme="minorHAnsi"/>
              </w:rPr>
            </w:pPr>
          </w:p>
        </w:tc>
      </w:tr>
      <w:tr w:rsidR="00DF3B26" w:rsidRPr="00FB41C2" w14:paraId="0047B7CE" w14:textId="77777777" w:rsidTr="00FB41C2">
        <w:trPr>
          <w:trHeight w:val="351"/>
        </w:trPr>
        <w:tc>
          <w:tcPr>
            <w:tcW w:w="1229" w:type="pct"/>
            <w:shd w:val="clear" w:color="auto" w:fill="898FC3"/>
            <w:vAlign w:val="center"/>
          </w:tcPr>
          <w:p w14:paraId="53E8CB83" w14:textId="3CCE41B8" w:rsidR="00DF3B26" w:rsidRPr="00FB41C2" w:rsidRDefault="00DF3B26" w:rsidP="0075065E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Date of Insemination</w:t>
            </w:r>
          </w:p>
        </w:tc>
        <w:tc>
          <w:tcPr>
            <w:tcW w:w="3771" w:type="pct"/>
            <w:vAlign w:val="center"/>
          </w:tcPr>
          <w:p w14:paraId="24D45182" w14:textId="77777777" w:rsidR="00DF3B26" w:rsidRPr="00FB41C2" w:rsidRDefault="00DF3B26" w:rsidP="0075065E">
            <w:pPr>
              <w:rPr>
                <w:rFonts w:asciiTheme="minorHAnsi" w:hAnsiTheme="minorHAnsi" w:cstheme="minorHAnsi"/>
              </w:rPr>
            </w:pPr>
          </w:p>
        </w:tc>
      </w:tr>
      <w:tr w:rsidR="00E76BCB" w:rsidRPr="00FB41C2" w14:paraId="08F9DC7E" w14:textId="77777777" w:rsidTr="00FB41C2">
        <w:trPr>
          <w:trHeight w:val="398"/>
        </w:trPr>
        <w:tc>
          <w:tcPr>
            <w:tcW w:w="1229" w:type="pct"/>
            <w:vMerge w:val="restart"/>
            <w:shd w:val="clear" w:color="auto" w:fill="898FC3"/>
            <w:vAlign w:val="center"/>
          </w:tcPr>
          <w:p w14:paraId="3DBE12FA" w14:textId="67B02362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  <w:bookmarkStart w:id="5" w:name="_Hlk528499314"/>
            <w:r w:rsidRPr="00FB41C2">
              <w:rPr>
                <w:rFonts w:asciiTheme="minorHAnsi" w:hAnsiTheme="minorHAnsi" w:cstheme="minorHAnsi"/>
              </w:rPr>
              <w:t xml:space="preserve">Method of </w:t>
            </w:r>
            <w:r w:rsidR="00DF3B26" w:rsidRPr="00FB41C2">
              <w:rPr>
                <w:rFonts w:asciiTheme="minorHAnsi" w:hAnsiTheme="minorHAnsi" w:cstheme="minorHAnsi"/>
              </w:rPr>
              <w:t>I</w:t>
            </w:r>
            <w:r w:rsidRPr="00FB41C2">
              <w:rPr>
                <w:rFonts w:asciiTheme="minorHAnsi" w:hAnsiTheme="minorHAnsi" w:cstheme="minorHAnsi"/>
              </w:rPr>
              <w:t>nsemination</w:t>
            </w:r>
          </w:p>
          <w:p w14:paraId="3FEADC15" w14:textId="56149F9F" w:rsidR="00200199" w:rsidRPr="00FB41C2" w:rsidRDefault="00E76BCB" w:rsidP="00200199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(</w:t>
            </w:r>
            <w:r w:rsidR="009E5432" w:rsidRPr="00FB41C2">
              <w:rPr>
                <w:rFonts w:asciiTheme="minorHAnsi" w:hAnsiTheme="minorHAnsi" w:cstheme="minorHAnsi"/>
              </w:rPr>
              <w:t>Underline</w:t>
            </w:r>
            <w:r w:rsidRPr="00FB41C2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3771" w:type="pct"/>
            <w:vMerge w:val="restart"/>
            <w:vAlign w:val="center"/>
          </w:tcPr>
          <w:p w14:paraId="3009F49C" w14:textId="77777777" w:rsidR="00E76BCB" w:rsidRPr="00FB41C2" w:rsidRDefault="00E76BCB" w:rsidP="00F55A5B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Natural, Fresh AI, Chilled AI, Frozen AI (Surgical/TCI)</w:t>
            </w:r>
          </w:p>
        </w:tc>
      </w:tr>
      <w:bookmarkEnd w:id="5"/>
      <w:tr w:rsidR="00E76BCB" w:rsidRPr="00FB41C2" w14:paraId="69D176D5" w14:textId="77777777" w:rsidTr="00FB41C2">
        <w:trPr>
          <w:trHeight w:val="425"/>
        </w:trPr>
        <w:tc>
          <w:tcPr>
            <w:tcW w:w="1229" w:type="pct"/>
            <w:vMerge/>
            <w:shd w:val="clear" w:color="auto" w:fill="898FC3"/>
            <w:vAlign w:val="center"/>
          </w:tcPr>
          <w:p w14:paraId="748C7CC0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771" w:type="pct"/>
            <w:vMerge/>
            <w:vAlign w:val="center"/>
          </w:tcPr>
          <w:p w14:paraId="4C9ACDAE" w14:textId="77777777" w:rsidR="00E76BCB" w:rsidRPr="00FB41C2" w:rsidRDefault="00E76BCB" w:rsidP="0075065E">
            <w:pPr>
              <w:rPr>
                <w:rFonts w:asciiTheme="minorHAnsi" w:hAnsiTheme="minorHAnsi" w:cstheme="minorHAnsi"/>
              </w:rPr>
            </w:pPr>
          </w:p>
        </w:tc>
      </w:tr>
      <w:tr w:rsidR="00C2474E" w:rsidRPr="00FB41C2" w14:paraId="5656BB2B" w14:textId="77777777" w:rsidTr="00FB41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9"/>
        </w:trPr>
        <w:tc>
          <w:tcPr>
            <w:tcW w:w="1229" w:type="pct"/>
            <w:shd w:val="clear" w:color="auto" w:fill="898FC3"/>
          </w:tcPr>
          <w:p w14:paraId="4EC42485" w14:textId="2748098A" w:rsidR="00C2474E" w:rsidRPr="00FB41C2" w:rsidRDefault="00C2474E" w:rsidP="00A171E4">
            <w:pPr>
              <w:spacing w:after="120"/>
              <w:rPr>
                <w:rFonts w:asciiTheme="minorHAnsi" w:hAnsiTheme="minorHAnsi" w:cstheme="minorHAnsi"/>
                <w:b/>
              </w:rPr>
            </w:pPr>
            <w:r w:rsidRPr="00FB41C2">
              <w:rPr>
                <w:rFonts w:asciiTheme="minorHAnsi" w:hAnsiTheme="minorHAnsi" w:cstheme="minorHAnsi"/>
              </w:rPr>
              <w:t xml:space="preserve">Comments on bitch during gestation – feeding, worming, activity, discharge </w:t>
            </w:r>
            <w:proofErr w:type="spellStart"/>
            <w:r w:rsidRPr="00FB41C2">
              <w:rPr>
                <w:rFonts w:asciiTheme="minorHAnsi" w:hAnsiTheme="minorHAnsi" w:cstheme="minorHAnsi"/>
              </w:rPr>
              <w:t>etc</w:t>
            </w:r>
            <w:proofErr w:type="spellEnd"/>
          </w:p>
        </w:tc>
        <w:tc>
          <w:tcPr>
            <w:tcW w:w="3771" w:type="pct"/>
          </w:tcPr>
          <w:p w14:paraId="55B9DCC1" w14:textId="77777777" w:rsidR="00C2474E" w:rsidRPr="00FB41C2" w:rsidRDefault="00C2474E" w:rsidP="00A171E4">
            <w:pPr>
              <w:spacing w:after="120"/>
              <w:rPr>
                <w:rFonts w:asciiTheme="minorHAnsi" w:hAnsiTheme="minorHAnsi" w:cstheme="minorHAnsi"/>
                <w:b/>
              </w:rPr>
            </w:pPr>
          </w:p>
        </w:tc>
      </w:tr>
    </w:tbl>
    <w:p w14:paraId="0719515F" w14:textId="77777777" w:rsidR="00C2474E" w:rsidRPr="00FB41C2" w:rsidRDefault="00C2474E" w:rsidP="009E5432">
      <w:pPr>
        <w:spacing w:after="120"/>
        <w:rPr>
          <w:rFonts w:asciiTheme="minorHAnsi" w:hAnsiTheme="minorHAnsi" w:cstheme="minorHAnsi"/>
          <w:b/>
        </w:rPr>
      </w:pPr>
    </w:p>
    <w:p w14:paraId="5FAAFBCE" w14:textId="69318199" w:rsidR="009E5432" w:rsidRPr="00FB41C2" w:rsidRDefault="00200199" w:rsidP="00FB41C2">
      <w:pPr>
        <w:spacing w:after="120"/>
        <w:jc w:val="center"/>
        <w:rPr>
          <w:rFonts w:asciiTheme="minorHAnsi" w:hAnsiTheme="minorHAnsi" w:cstheme="minorHAnsi"/>
          <w:b/>
          <w:sz w:val="32"/>
        </w:rPr>
      </w:pPr>
      <w:r w:rsidRPr="00FB41C2">
        <w:rPr>
          <w:rFonts w:asciiTheme="minorHAnsi" w:hAnsiTheme="minorHAnsi" w:cstheme="minorHAnsi"/>
          <w:b/>
          <w:sz w:val="32"/>
        </w:rPr>
        <w:lastRenderedPageBreak/>
        <w:t>Whelping Record</w:t>
      </w:r>
    </w:p>
    <w:p w14:paraId="171FCFEA" w14:textId="7A7803AA" w:rsidR="009E5432" w:rsidRPr="00FB41C2" w:rsidRDefault="003223AA" w:rsidP="009E5432">
      <w:pPr>
        <w:spacing w:after="120"/>
        <w:rPr>
          <w:rFonts w:asciiTheme="minorHAnsi" w:hAnsiTheme="minorHAnsi" w:cstheme="minorHAnsi"/>
          <w:b/>
        </w:rPr>
      </w:pPr>
      <w:r w:rsidRPr="00FB41C2">
        <w:rPr>
          <w:rFonts w:asciiTheme="minorHAnsi" w:hAnsiTheme="minorHAnsi" w:cstheme="minorHAnsi"/>
          <w:b/>
        </w:rPr>
        <w:t>Date first pup born</w:t>
      </w:r>
      <w:r w:rsidR="009E5432" w:rsidRPr="00FB41C2">
        <w:rPr>
          <w:rFonts w:asciiTheme="minorHAnsi" w:hAnsiTheme="minorHAnsi" w:cstheme="minorHAnsi"/>
          <w:b/>
        </w:rPr>
        <w:t>:</w:t>
      </w:r>
      <w:r w:rsidR="009E5432" w:rsidRPr="00FB41C2">
        <w:rPr>
          <w:rFonts w:asciiTheme="minorHAnsi" w:hAnsiTheme="minorHAnsi" w:cstheme="minorHAnsi"/>
          <w:b/>
        </w:rPr>
        <w:tab/>
      </w:r>
      <w:r w:rsidR="009E5432" w:rsidRPr="00FB41C2">
        <w:rPr>
          <w:rFonts w:asciiTheme="minorHAnsi" w:hAnsiTheme="minorHAnsi" w:cstheme="minorHAnsi"/>
          <w:b/>
          <w:u w:val="single"/>
        </w:rPr>
        <w:t xml:space="preserve"> </w:t>
      </w:r>
      <w:r w:rsidR="009E5432" w:rsidRPr="00FB41C2">
        <w:rPr>
          <w:rFonts w:asciiTheme="minorHAnsi" w:hAnsiTheme="minorHAnsi" w:cstheme="minorHAnsi"/>
          <w:b/>
          <w:u w:val="single"/>
        </w:rPr>
        <w:tab/>
      </w:r>
      <w:r w:rsidR="009E5432" w:rsidRPr="00FB41C2">
        <w:rPr>
          <w:rFonts w:asciiTheme="minorHAnsi" w:hAnsiTheme="minorHAnsi" w:cstheme="minorHAnsi"/>
          <w:b/>
        </w:rPr>
        <w:tab/>
        <w:t xml:space="preserve">Division of </w:t>
      </w:r>
      <w:r w:rsidRPr="00FB41C2">
        <w:rPr>
          <w:rFonts w:asciiTheme="minorHAnsi" w:hAnsiTheme="minorHAnsi" w:cstheme="minorHAnsi"/>
          <w:b/>
        </w:rPr>
        <w:t>s</w:t>
      </w:r>
      <w:r w:rsidR="009E5432" w:rsidRPr="00FB41C2">
        <w:rPr>
          <w:rFonts w:asciiTheme="minorHAnsi" w:hAnsiTheme="minorHAnsi" w:cstheme="minorHAnsi"/>
          <w:b/>
        </w:rPr>
        <w:t>exes:</w:t>
      </w:r>
      <w:r w:rsidR="009E5432" w:rsidRPr="00FB41C2">
        <w:rPr>
          <w:rFonts w:asciiTheme="minorHAnsi" w:hAnsiTheme="minorHAnsi" w:cstheme="minorHAnsi"/>
          <w:b/>
        </w:rPr>
        <w:tab/>
      </w:r>
      <w:r w:rsidR="009E5432" w:rsidRPr="00FB41C2">
        <w:rPr>
          <w:rFonts w:asciiTheme="minorHAnsi" w:hAnsiTheme="minorHAnsi" w:cstheme="minorHAnsi"/>
          <w:b/>
          <w:u w:val="single"/>
        </w:rPr>
        <w:t xml:space="preserve"> </w:t>
      </w:r>
      <w:r w:rsidR="009E5432" w:rsidRPr="00FB41C2">
        <w:rPr>
          <w:rFonts w:asciiTheme="minorHAnsi" w:hAnsiTheme="minorHAnsi" w:cstheme="minorHAnsi"/>
          <w:b/>
          <w:u w:val="single"/>
        </w:rPr>
        <w:tab/>
      </w:r>
    </w:p>
    <w:tbl>
      <w:tblPr>
        <w:tblW w:w="5000" w:type="pct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6"/>
        <w:gridCol w:w="890"/>
        <w:gridCol w:w="627"/>
        <w:gridCol w:w="1272"/>
        <w:gridCol w:w="2300"/>
        <w:gridCol w:w="1076"/>
        <w:gridCol w:w="1079"/>
        <w:gridCol w:w="1545"/>
        <w:gridCol w:w="843"/>
        <w:gridCol w:w="3842"/>
      </w:tblGrid>
      <w:tr w:rsidR="009E5432" w:rsidRPr="00FB41C2" w14:paraId="347421B2" w14:textId="77777777" w:rsidTr="00FB41C2">
        <w:trPr>
          <w:trHeight w:val="564"/>
        </w:trPr>
        <w:tc>
          <w:tcPr>
            <w:tcW w:w="318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3A78130F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bookmarkStart w:id="6" w:name="_Hlk529776253"/>
            <w:r w:rsidRPr="00FB41C2">
              <w:rPr>
                <w:rFonts w:asciiTheme="minorHAnsi" w:hAnsiTheme="minorHAnsi" w:cstheme="minorHAnsi"/>
              </w:rPr>
              <w:t>Puppy #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2B7FF221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Time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6678A0FF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Sex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3CC53BA4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Color</w:t>
            </w:r>
          </w:p>
        </w:tc>
        <w:tc>
          <w:tcPr>
            <w:tcW w:w="799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758DD6B8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Markings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5D73505F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Placenta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2BDF2C59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Time between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2BB51206" w14:textId="49E098E0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P</w:t>
            </w:r>
            <w:r w:rsidR="009B39F3" w:rsidRPr="00FB41C2">
              <w:rPr>
                <w:rFonts w:asciiTheme="minorHAnsi" w:hAnsiTheme="minorHAnsi" w:cstheme="minorHAnsi"/>
              </w:rPr>
              <w:t>resentation</w:t>
            </w:r>
          </w:p>
        </w:tc>
        <w:tc>
          <w:tcPr>
            <w:tcW w:w="293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5C8132CA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Weight</w:t>
            </w:r>
          </w:p>
        </w:tc>
        <w:tc>
          <w:tcPr>
            <w:tcW w:w="1336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898FC3"/>
            <w:vAlign w:val="center"/>
          </w:tcPr>
          <w:p w14:paraId="63865B94" w14:textId="77777777" w:rsidR="009E5432" w:rsidRPr="00FB41C2" w:rsidRDefault="009E5432" w:rsidP="00FB41C2">
            <w:pPr>
              <w:jc w:val="center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Comments</w:t>
            </w:r>
          </w:p>
        </w:tc>
      </w:tr>
      <w:tr w:rsidR="009E5432" w:rsidRPr="00FB41C2" w14:paraId="08AA559A" w14:textId="77777777" w:rsidTr="00FB41C2">
        <w:trPr>
          <w:trHeight w:val="411"/>
        </w:trPr>
        <w:tc>
          <w:tcPr>
            <w:tcW w:w="318" w:type="pct"/>
            <w:tcBorders>
              <w:top w:val="single" w:sz="12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63D76D7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1</w:t>
            </w:r>
          </w:p>
        </w:tc>
        <w:tc>
          <w:tcPr>
            <w:tcW w:w="309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4F36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FA22A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0FA2D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E764A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0D443F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FFD5B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B79DF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349CC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470063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6AE11D7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9A2B9A8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2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B92B29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B9A886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82F458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E4C1B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E94D8C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50BE3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9D1878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C0960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E493E1F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064926B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933BE16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3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102ED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E156E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CEC3B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3806E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6C715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45697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B6639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BD85C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4C2F54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0A1CC0A7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3F5E5C72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4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0D5CD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EFB9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F5DF9D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906046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CA604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DB7D2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5CE50F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C4A8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B536A2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6F28831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C176FA8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5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23413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89DC3C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D2AA0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1021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4B084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88407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1CE39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5364E8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D52DE56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764ACDF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039573C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6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D4387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880D4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70F91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109A9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080F7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45218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23990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B24D6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74F3FA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6F40C04B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ECBD804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7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2AEB4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916DE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32A9C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A76C1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E993EF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DCDD7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27F292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919F8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EA30698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7123A6A5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21DFD9A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8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6B64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DB26D1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6D112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377D9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DA4987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43659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9CDF0C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2581A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2EB1F7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4BC87F09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FBCF688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9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4AC382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3B0EB2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AF8C8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AF8E1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EA908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B736CC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BE334E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C339A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386F742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32" w:rsidRPr="00FB41C2" w14:paraId="3009B9C3" w14:textId="77777777" w:rsidTr="00FB41C2">
        <w:trPr>
          <w:trHeight w:val="411"/>
        </w:trPr>
        <w:tc>
          <w:tcPr>
            <w:tcW w:w="318" w:type="pct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5BE50DD" w14:textId="77777777" w:rsidR="009E5432" w:rsidRPr="007A2DF0" w:rsidRDefault="009E5432" w:rsidP="00FB41C2">
            <w:pPr>
              <w:jc w:val="center"/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10</w:t>
            </w:r>
          </w:p>
        </w:tc>
        <w:tc>
          <w:tcPr>
            <w:tcW w:w="3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310AE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7BE083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4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60DBF4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9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E2FBB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DFF17A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3FA62B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D69915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BBB630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5491726" w14:textId="77777777" w:rsidR="009E5432" w:rsidRPr="00FB41C2" w:rsidRDefault="009E5432" w:rsidP="00FB41C2">
            <w:pPr>
              <w:rPr>
                <w:rFonts w:asciiTheme="minorHAnsi" w:hAnsiTheme="minorHAnsi" w:cstheme="minorHAnsi"/>
                <w:b/>
              </w:rPr>
            </w:pPr>
          </w:p>
        </w:tc>
      </w:tr>
      <w:bookmarkEnd w:id="6"/>
    </w:tbl>
    <w:p w14:paraId="177820A6" w14:textId="77777777" w:rsidR="009E5432" w:rsidRPr="00FB41C2" w:rsidRDefault="009E5432" w:rsidP="009E5432">
      <w:pPr>
        <w:spacing w:after="120"/>
        <w:rPr>
          <w:rFonts w:asciiTheme="minorHAnsi" w:hAnsiTheme="minorHAnsi" w:cstheme="minorHAnsi"/>
          <w:b/>
        </w:rPr>
      </w:pPr>
    </w:p>
    <w:p w14:paraId="21356286" w14:textId="000DB200" w:rsidR="00297249" w:rsidRPr="00FB41C2" w:rsidRDefault="006B52B7" w:rsidP="00A171E4">
      <w:pPr>
        <w:spacing w:after="120"/>
        <w:rPr>
          <w:rFonts w:asciiTheme="minorHAnsi" w:hAnsiTheme="minorHAnsi" w:cstheme="minorHAnsi"/>
          <w:b/>
          <w:sz w:val="28"/>
        </w:rPr>
      </w:pPr>
      <w:r w:rsidRPr="00FB41C2">
        <w:rPr>
          <w:rFonts w:asciiTheme="minorHAnsi" w:hAnsiTheme="minorHAnsi" w:cstheme="minorHAnsi"/>
          <w:b/>
          <w:sz w:val="28"/>
        </w:rPr>
        <w:t xml:space="preserve"> </w:t>
      </w:r>
      <w:r w:rsidR="00693FF6" w:rsidRPr="00FB41C2">
        <w:rPr>
          <w:rFonts w:asciiTheme="minorHAnsi" w:hAnsiTheme="minorHAnsi" w:cstheme="minorHAnsi"/>
          <w:b/>
          <w:sz w:val="28"/>
        </w:rPr>
        <w:t>Litter Details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596"/>
        <w:gridCol w:w="3593"/>
        <w:gridCol w:w="3599"/>
        <w:gridCol w:w="3596"/>
      </w:tblGrid>
      <w:tr w:rsidR="0037329A" w:rsidRPr="00FB41C2" w14:paraId="754B5586" w14:textId="77777777" w:rsidTr="00FB41C2">
        <w:tc>
          <w:tcPr>
            <w:tcW w:w="1250" w:type="pct"/>
            <w:shd w:val="clear" w:color="auto" w:fill="898FC3"/>
            <w:vAlign w:val="center"/>
          </w:tcPr>
          <w:p w14:paraId="18116DFF" w14:textId="77777777" w:rsidR="0037329A" w:rsidRPr="00FB41C2" w:rsidRDefault="001F6E9C" w:rsidP="00A171E4">
            <w:pPr>
              <w:rPr>
                <w:rFonts w:asciiTheme="minorHAnsi" w:hAnsiTheme="minorHAnsi" w:cstheme="minorHAnsi"/>
                <w:sz w:val="24"/>
              </w:rPr>
            </w:pPr>
            <w:bookmarkStart w:id="7" w:name="_Hlk529780052"/>
            <w:r w:rsidRPr="00FB41C2">
              <w:rPr>
                <w:rFonts w:asciiTheme="minorHAnsi" w:hAnsiTheme="minorHAnsi" w:cstheme="minorHAnsi"/>
                <w:sz w:val="24"/>
              </w:rPr>
              <w:t>Number of females in the litter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6FB595C4" w14:textId="77777777" w:rsidR="0037329A" w:rsidRPr="00FB41C2" w:rsidRDefault="0037329A" w:rsidP="00A171E4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251" w:type="pct"/>
            <w:shd w:val="clear" w:color="auto" w:fill="898FC3"/>
            <w:vAlign w:val="center"/>
          </w:tcPr>
          <w:p w14:paraId="243F8102" w14:textId="77777777" w:rsidR="0037329A" w:rsidRPr="00FB41C2" w:rsidRDefault="001F6E9C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Number of males in the litter</w:t>
            </w:r>
          </w:p>
        </w:tc>
        <w:tc>
          <w:tcPr>
            <w:tcW w:w="1250" w:type="pct"/>
            <w:shd w:val="clear" w:color="auto" w:fill="FFFFFF" w:themeFill="background1"/>
            <w:vAlign w:val="center"/>
          </w:tcPr>
          <w:p w14:paraId="3344E67F" w14:textId="77777777" w:rsidR="0037329A" w:rsidRPr="00FB41C2" w:rsidRDefault="0037329A" w:rsidP="00A171E4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37329A" w:rsidRPr="00FB41C2" w14:paraId="1EA445AE" w14:textId="77777777" w:rsidTr="00FB41C2">
        <w:tc>
          <w:tcPr>
            <w:tcW w:w="1250" w:type="pct"/>
            <w:shd w:val="clear" w:color="auto" w:fill="898FC3"/>
            <w:vAlign w:val="center"/>
          </w:tcPr>
          <w:p w14:paraId="661CE924" w14:textId="77777777" w:rsidR="0037329A" w:rsidRPr="00FB41C2" w:rsidRDefault="001F6E9C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Number of live births in the litter</w:t>
            </w:r>
          </w:p>
        </w:tc>
        <w:tc>
          <w:tcPr>
            <w:tcW w:w="1249" w:type="pct"/>
            <w:shd w:val="clear" w:color="auto" w:fill="FFFFFF" w:themeFill="background1"/>
            <w:vAlign w:val="center"/>
          </w:tcPr>
          <w:p w14:paraId="7E2906D5" w14:textId="77777777" w:rsidR="0037329A" w:rsidRPr="00FB41C2" w:rsidRDefault="0037329A" w:rsidP="00A171E4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251" w:type="pct"/>
            <w:shd w:val="clear" w:color="auto" w:fill="898FC3"/>
            <w:vAlign w:val="center"/>
          </w:tcPr>
          <w:p w14:paraId="06F803C8" w14:textId="77777777" w:rsidR="0037329A" w:rsidRPr="00FB41C2" w:rsidRDefault="001F6E9C" w:rsidP="00A171E4">
            <w:pPr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 xml:space="preserve">Number of </w:t>
            </w:r>
            <w:proofErr w:type="spellStart"/>
            <w:r w:rsidRPr="00FB41C2">
              <w:rPr>
                <w:rFonts w:asciiTheme="minorHAnsi" w:hAnsiTheme="minorHAnsi" w:cstheme="minorHAnsi"/>
                <w:sz w:val="24"/>
              </w:rPr>
              <w:t>stillborns</w:t>
            </w:r>
            <w:proofErr w:type="spellEnd"/>
            <w:r w:rsidRPr="00FB41C2">
              <w:rPr>
                <w:rFonts w:asciiTheme="minorHAnsi" w:hAnsiTheme="minorHAnsi" w:cstheme="minorHAnsi"/>
                <w:sz w:val="24"/>
              </w:rPr>
              <w:t xml:space="preserve"> in the litter</w:t>
            </w:r>
          </w:p>
        </w:tc>
        <w:tc>
          <w:tcPr>
            <w:tcW w:w="1250" w:type="pct"/>
            <w:shd w:val="clear" w:color="auto" w:fill="FFFFFF" w:themeFill="background1"/>
            <w:vAlign w:val="center"/>
          </w:tcPr>
          <w:p w14:paraId="73B5C06F" w14:textId="77777777" w:rsidR="0037329A" w:rsidRPr="00FB41C2" w:rsidRDefault="0037329A" w:rsidP="00A171E4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274395" w:rsidRPr="00FB41C2" w14:paraId="0F7D13B6" w14:textId="77777777" w:rsidTr="00FB41C2">
        <w:tc>
          <w:tcPr>
            <w:tcW w:w="5000" w:type="pct"/>
            <w:gridSpan w:val="4"/>
            <w:shd w:val="clear" w:color="auto" w:fill="898FC3"/>
            <w:vAlign w:val="center"/>
          </w:tcPr>
          <w:p w14:paraId="1F11F8A8" w14:textId="77777777" w:rsidR="00274395" w:rsidRPr="00FB41C2" w:rsidRDefault="00274395" w:rsidP="00CF02AC">
            <w:pPr>
              <w:spacing w:after="120"/>
              <w:rPr>
                <w:rFonts w:asciiTheme="minorHAnsi" w:hAnsiTheme="minorHAnsi" w:cstheme="minorHAnsi"/>
                <w:sz w:val="24"/>
              </w:rPr>
            </w:pPr>
            <w:r w:rsidRPr="00FB41C2">
              <w:rPr>
                <w:rFonts w:asciiTheme="minorHAnsi" w:hAnsiTheme="minorHAnsi" w:cstheme="minorHAnsi"/>
                <w:sz w:val="24"/>
              </w:rPr>
              <w:t>Describe any birth complications</w:t>
            </w:r>
          </w:p>
        </w:tc>
      </w:tr>
      <w:tr w:rsidR="00274395" w:rsidRPr="00FB41C2" w14:paraId="605CF767" w14:textId="77777777" w:rsidTr="00693FF6">
        <w:trPr>
          <w:trHeight w:val="418"/>
        </w:trPr>
        <w:tc>
          <w:tcPr>
            <w:tcW w:w="5000" w:type="pct"/>
            <w:gridSpan w:val="4"/>
            <w:shd w:val="clear" w:color="auto" w:fill="FFFFFF" w:themeFill="background1"/>
          </w:tcPr>
          <w:p w14:paraId="4EBE1CEE" w14:textId="77777777" w:rsidR="00274395" w:rsidRPr="00FB41C2" w:rsidRDefault="00274395" w:rsidP="00A171E4">
            <w:pPr>
              <w:rPr>
                <w:rFonts w:asciiTheme="minorHAnsi" w:hAnsiTheme="minorHAnsi" w:cstheme="minorHAnsi"/>
              </w:rPr>
            </w:pPr>
          </w:p>
          <w:p w14:paraId="7A48366B" w14:textId="77777777" w:rsidR="00274395" w:rsidRDefault="00274395" w:rsidP="00A171E4">
            <w:pPr>
              <w:rPr>
                <w:rFonts w:asciiTheme="minorHAnsi" w:hAnsiTheme="minorHAnsi" w:cstheme="minorHAnsi"/>
              </w:rPr>
            </w:pPr>
          </w:p>
          <w:p w14:paraId="4FCE6DC9" w14:textId="77777777" w:rsidR="00A0028D" w:rsidRDefault="00A0028D" w:rsidP="00A171E4">
            <w:pPr>
              <w:rPr>
                <w:rFonts w:asciiTheme="minorHAnsi" w:hAnsiTheme="minorHAnsi" w:cstheme="minorHAnsi"/>
              </w:rPr>
            </w:pPr>
          </w:p>
          <w:p w14:paraId="3D569A07" w14:textId="77777777" w:rsidR="00A0028D" w:rsidRPr="00FB41C2" w:rsidRDefault="00A0028D" w:rsidP="00A171E4">
            <w:pPr>
              <w:rPr>
                <w:rFonts w:asciiTheme="minorHAnsi" w:hAnsiTheme="minorHAnsi" w:cstheme="minorHAnsi"/>
              </w:rPr>
            </w:pPr>
          </w:p>
          <w:p w14:paraId="3F5CA61A" w14:textId="77777777" w:rsidR="00274395" w:rsidRPr="00FB41C2" w:rsidRDefault="00274395" w:rsidP="00A171E4">
            <w:pPr>
              <w:rPr>
                <w:rFonts w:asciiTheme="minorHAnsi" w:hAnsiTheme="minorHAnsi" w:cstheme="minorHAnsi"/>
              </w:rPr>
            </w:pPr>
          </w:p>
        </w:tc>
      </w:tr>
    </w:tbl>
    <w:p w14:paraId="35F59D3D" w14:textId="00F5F0B5" w:rsidR="00F703F9" w:rsidRDefault="00693FF6" w:rsidP="00FB41C2">
      <w:pPr>
        <w:jc w:val="center"/>
        <w:rPr>
          <w:rFonts w:asciiTheme="minorHAnsi" w:hAnsiTheme="minorHAnsi" w:cstheme="minorHAnsi"/>
          <w:b/>
          <w:sz w:val="28"/>
        </w:rPr>
      </w:pPr>
      <w:bookmarkStart w:id="8" w:name="_Hlk529785529"/>
      <w:bookmarkEnd w:id="7"/>
      <w:r w:rsidRPr="007A2DF0">
        <w:rPr>
          <w:rFonts w:asciiTheme="minorHAnsi" w:hAnsiTheme="minorHAnsi" w:cstheme="minorHAnsi"/>
          <w:b/>
          <w:sz w:val="28"/>
        </w:rPr>
        <w:lastRenderedPageBreak/>
        <w:t>Litter Weight Record</w:t>
      </w:r>
    </w:p>
    <w:p w14:paraId="3E5FC87F" w14:textId="77777777" w:rsidR="00A0028D" w:rsidRPr="007A2DF0" w:rsidRDefault="00A0028D" w:rsidP="00FB41C2">
      <w:pPr>
        <w:jc w:val="center"/>
        <w:rPr>
          <w:rFonts w:asciiTheme="minorHAnsi" w:hAnsiTheme="minorHAnsi" w:cstheme="minorHAnsi"/>
          <w:sz w:val="28"/>
        </w:rPr>
      </w:pPr>
    </w:p>
    <w:tbl>
      <w:tblPr>
        <w:tblW w:w="14182" w:type="dxa"/>
        <w:tblInd w:w="130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6"/>
        <w:gridCol w:w="901"/>
        <w:gridCol w:w="901"/>
        <w:gridCol w:w="901"/>
        <w:gridCol w:w="901"/>
        <w:gridCol w:w="901"/>
        <w:gridCol w:w="901"/>
        <w:gridCol w:w="902"/>
        <w:gridCol w:w="901"/>
        <w:gridCol w:w="901"/>
        <w:gridCol w:w="901"/>
        <w:gridCol w:w="901"/>
        <w:gridCol w:w="901"/>
        <w:gridCol w:w="901"/>
        <w:gridCol w:w="902"/>
      </w:tblGrid>
      <w:tr w:rsidR="00693FF6" w:rsidRPr="007A2DF0" w14:paraId="0E77F299" w14:textId="3831636A" w:rsidTr="00FB41C2">
        <w:trPr>
          <w:trHeight w:hRule="exact" w:val="567"/>
        </w:trPr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3874531A" w14:textId="67AFCFA7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bookmarkStart w:id="9" w:name="_Hlk529780164"/>
            <w:r w:rsidRPr="007A2DF0">
              <w:rPr>
                <w:rFonts w:asciiTheme="minorHAnsi" w:hAnsiTheme="minorHAnsi" w:cstheme="minorHAnsi"/>
                <w:szCs w:val="20"/>
              </w:rPr>
              <w:t xml:space="preserve">Puppy </w:t>
            </w:r>
            <w:r w:rsidR="00A948A9" w:rsidRPr="007A2DF0">
              <w:rPr>
                <w:rFonts w:asciiTheme="minorHAnsi" w:hAnsiTheme="minorHAnsi" w:cstheme="minorHAnsi"/>
                <w:szCs w:val="20"/>
              </w:rPr>
              <w:t>ID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61A4E708" w14:textId="6F88A1B0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Birth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0E400EE7" w14:textId="54058CEF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4A886419" w14:textId="2B069087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2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6D74E50D" w14:textId="07B7529B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3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388418FC" w14:textId="1AAE10B7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4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3EBF5FBA" w14:textId="12FD02AD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5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4EC836CA" w14:textId="7F47AE08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6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71EAC383" w14:textId="09DC20D1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7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898FC3"/>
            <w:vAlign w:val="center"/>
          </w:tcPr>
          <w:p w14:paraId="565B7A84" w14:textId="0FA0FE6B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8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898FC3"/>
            <w:vAlign w:val="center"/>
          </w:tcPr>
          <w:p w14:paraId="6866346C" w14:textId="34E95269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9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898FC3"/>
            <w:vAlign w:val="center"/>
          </w:tcPr>
          <w:p w14:paraId="294403E6" w14:textId="452DEB0A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0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898FC3"/>
            <w:vAlign w:val="center"/>
          </w:tcPr>
          <w:p w14:paraId="4E971F28" w14:textId="0E820153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1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898FC3"/>
            <w:vAlign w:val="center"/>
          </w:tcPr>
          <w:p w14:paraId="5FDAC0FA" w14:textId="769F2868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2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4" w:space="0" w:color="auto"/>
            </w:tcBorders>
            <w:shd w:val="clear" w:color="auto" w:fill="898FC3"/>
            <w:vAlign w:val="center"/>
          </w:tcPr>
          <w:p w14:paraId="59BF98F9" w14:textId="23E0599E" w:rsidR="00693FF6" w:rsidRPr="007A2DF0" w:rsidRDefault="00693FF6" w:rsidP="00FB41C2">
            <w:pPr>
              <w:spacing w:after="120"/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Day 13</w:t>
            </w:r>
          </w:p>
        </w:tc>
      </w:tr>
      <w:tr w:rsidR="00693FF6" w:rsidRPr="00FB41C2" w14:paraId="15F95B9E" w14:textId="265C5C87" w:rsidTr="007A2DF0">
        <w:trPr>
          <w:trHeight w:hRule="exact" w:val="567"/>
        </w:trPr>
        <w:tc>
          <w:tcPr>
            <w:tcW w:w="1566" w:type="dxa"/>
            <w:tcBorders>
              <w:top w:val="single" w:sz="12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AA2867D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0E380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87935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2B8E87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078D7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C9C49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88034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F3025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AD1F3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2926A0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03819A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B1DBA4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51AB6D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BF559B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056793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14BF9937" w14:textId="5075FCF7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A3C792B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01260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1C0E3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59441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97165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406FC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0D086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08FCF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DE430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BBDA06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27036A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A7030D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957566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32263F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976677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69D3D22E" w14:textId="2E6C5B55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56587E2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1AA5B7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545BA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4D37B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60233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34528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F7CA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6F056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2F840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0E9F11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BA0859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F0EF50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0CADE5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1C1738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DF8A592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245116DD" w14:textId="16F495C7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E331715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0981C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C59B5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E655B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723A6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371F6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BC0BF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246F0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C541E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37D2DC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330649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0B8B77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DF3D66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122BDF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022AE9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52087CB4" w14:textId="0D8F97CB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5E6D65B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BA3222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220A5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F4344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856A5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4E804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9CCFE2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DFD6A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39FFB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B14A4F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8BEA65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61F0D9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49A3D5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CA76D6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8BEF32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23E989BC" w14:textId="3083FA89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AA4E659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25BFD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3CACD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BE730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4F36E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FAC6E2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CD36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37B1E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AF978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455A00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5EE3F5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6442E0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489958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E86C367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22F36E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5097FAB0" w14:textId="785A33A6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155AC90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CA042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0E1EF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C6B88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A2FCB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C6169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5D0FA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2E0BA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81CFE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F126AC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024A06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ECADB5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1FCE26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A69709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77C718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7BF8176C" w14:textId="3C1CE6A5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1790A76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93553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380A3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EDFDB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2BF00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A461E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CFCE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8F6B9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007E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8DC06A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974409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A41515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0994CC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576BBC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BC9192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672B5E17" w14:textId="2CD73634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7A77381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072401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FD3C37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FBDB9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238F30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38F6C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604865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C6408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A756B6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4DB656C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2834E5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0D9A90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C501F3F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67D277E4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5747297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93FF6" w:rsidRPr="00FB41C2" w14:paraId="4698224A" w14:textId="600F1D30" w:rsidTr="007A2DF0">
        <w:trPr>
          <w:trHeight w:hRule="exact" w:val="567"/>
        </w:trPr>
        <w:tc>
          <w:tcPr>
            <w:tcW w:w="156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5C57DBD" w14:textId="77777777" w:rsidR="00693FF6" w:rsidRPr="007A2DF0" w:rsidRDefault="00693FF6" w:rsidP="007A2DF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A2DF0"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7565E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D3D34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5DC5CE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7A3658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83A4E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5966E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CDFFA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D602B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7D33C84D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E630D8A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1310C6D3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05B816D9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256BCF1B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</w:tcPr>
          <w:p w14:paraId="3EDF9B8C" w14:textId="77777777" w:rsidR="00693FF6" w:rsidRPr="00FB41C2" w:rsidRDefault="00693FF6" w:rsidP="007A2DF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W w:w="4953" w:type="pct"/>
        <w:tblInd w:w="1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6945"/>
        <w:gridCol w:w="7304"/>
      </w:tblGrid>
      <w:tr w:rsidR="00FB41C2" w:rsidRPr="007A2DF0" w14:paraId="15C96265" w14:textId="77777777" w:rsidTr="000B7186">
        <w:trPr>
          <w:gridAfter w:val="1"/>
          <w:wAfter w:w="2563" w:type="pct"/>
        </w:trPr>
        <w:tc>
          <w:tcPr>
            <w:tcW w:w="2437" w:type="pct"/>
            <w:shd w:val="clear" w:color="auto" w:fill="898FC3"/>
            <w:vAlign w:val="center"/>
          </w:tcPr>
          <w:bookmarkEnd w:id="8"/>
          <w:bookmarkEnd w:id="9"/>
          <w:p w14:paraId="34957C08" w14:textId="316739D7" w:rsidR="00FB41C2" w:rsidRPr="007A2DF0" w:rsidRDefault="00FB41C2" w:rsidP="00435A87">
            <w:pPr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>Comments (including feeding regime for bitch)</w:t>
            </w:r>
          </w:p>
        </w:tc>
      </w:tr>
      <w:tr w:rsidR="00693FF6" w:rsidRPr="00FB41C2" w14:paraId="7B51CC7C" w14:textId="77777777" w:rsidTr="000B7186">
        <w:trPr>
          <w:trHeight w:val="2058"/>
        </w:trPr>
        <w:tc>
          <w:tcPr>
            <w:tcW w:w="5000" w:type="pct"/>
            <w:gridSpan w:val="2"/>
            <w:shd w:val="clear" w:color="auto" w:fill="FFFFFF" w:themeFill="background1"/>
          </w:tcPr>
          <w:p w14:paraId="05D8A5F9" w14:textId="77777777" w:rsidR="00693FF6" w:rsidRPr="00FB41C2" w:rsidRDefault="00693FF6" w:rsidP="00435A87">
            <w:pPr>
              <w:rPr>
                <w:rFonts w:asciiTheme="minorHAnsi" w:hAnsiTheme="minorHAnsi" w:cstheme="minorHAnsi"/>
              </w:rPr>
            </w:pPr>
          </w:p>
          <w:p w14:paraId="6363FAED" w14:textId="77777777" w:rsidR="00693FF6" w:rsidRPr="00FB41C2" w:rsidRDefault="00693FF6" w:rsidP="00435A87">
            <w:pPr>
              <w:rPr>
                <w:rFonts w:asciiTheme="minorHAnsi" w:hAnsiTheme="minorHAnsi" w:cstheme="minorHAnsi"/>
              </w:rPr>
            </w:pPr>
          </w:p>
          <w:p w14:paraId="0D9E3C27" w14:textId="77777777" w:rsidR="00693FF6" w:rsidRPr="00FB41C2" w:rsidRDefault="00693FF6" w:rsidP="00435A87">
            <w:pPr>
              <w:rPr>
                <w:rFonts w:asciiTheme="minorHAnsi" w:hAnsiTheme="minorHAnsi" w:cstheme="minorHAnsi"/>
              </w:rPr>
            </w:pPr>
          </w:p>
          <w:p w14:paraId="4BD07F9E" w14:textId="77777777" w:rsidR="00693FF6" w:rsidRPr="00FB41C2" w:rsidRDefault="00693FF6" w:rsidP="00435A87">
            <w:pPr>
              <w:rPr>
                <w:rFonts w:asciiTheme="minorHAnsi" w:hAnsiTheme="minorHAnsi" w:cstheme="minorHAnsi"/>
              </w:rPr>
            </w:pPr>
          </w:p>
          <w:p w14:paraId="0A7666C8" w14:textId="76FFBBB1" w:rsidR="008232E0" w:rsidRPr="00FB41C2" w:rsidRDefault="008232E0" w:rsidP="00435A87">
            <w:pPr>
              <w:rPr>
                <w:rFonts w:asciiTheme="minorHAnsi" w:hAnsiTheme="minorHAnsi" w:cstheme="minorHAnsi"/>
              </w:rPr>
            </w:pPr>
          </w:p>
        </w:tc>
      </w:tr>
    </w:tbl>
    <w:p w14:paraId="4255CBB5" w14:textId="5BC3BB45" w:rsidR="00023E1E" w:rsidRPr="007A2DF0" w:rsidRDefault="00023E1E" w:rsidP="00FB41C2">
      <w:pPr>
        <w:jc w:val="center"/>
        <w:rPr>
          <w:rFonts w:asciiTheme="minorHAnsi" w:hAnsiTheme="minorHAnsi" w:cstheme="minorHAnsi"/>
          <w:sz w:val="28"/>
        </w:rPr>
      </w:pPr>
      <w:r w:rsidRPr="007A2DF0">
        <w:rPr>
          <w:rFonts w:asciiTheme="minorHAnsi" w:hAnsiTheme="minorHAnsi" w:cstheme="minorHAnsi"/>
          <w:b/>
          <w:sz w:val="28"/>
        </w:rPr>
        <w:lastRenderedPageBreak/>
        <w:t>Litter Weight Record</w:t>
      </w:r>
      <w:r w:rsidR="00900D3F" w:rsidRPr="007A2DF0">
        <w:rPr>
          <w:rFonts w:asciiTheme="minorHAnsi" w:hAnsiTheme="minorHAnsi" w:cstheme="minorHAnsi"/>
          <w:b/>
          <w:sz w:val="28"/>
        </w:rPr>
        <w:t>/Dates Wormed/Vaccinated/Microchipped</w:t>
      </w:r>
    </w:p>
    <w:tbl>
      <w:tblPr>
        <w:tblW w:w="5000" w:type="pct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88"/>
        <w:gridCol w:w="915"/>
        <w:gridCol w:w="915"/>
        <w:gridCol w:w="915"/>
        <w:gridCol w:w="4305"/>
        <w:gridCol w:w="2158"/>
        <w:gridCol w:w="1870"/>
        <w:gridCol w:w="1721"/>
      </w:tblGrid>
      <w:tr w:rsidR="00023E1E" w:rsidRPr="007A2DF0" w14:paraId="37C37919" w14:textId="77777777" w:rsidTr="00A0028D">
        <w:trPr>
          <w:trHeight w:hRule="exact" w:val="567"/>
        </w:trPr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0A930CC1" w14:textId="05A57A9F" w:rsidR="00023E1E" w:rsidRPr="007A2DF0" w:rsidRDefault="00023E1E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Puppy ID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465D021C" w14:textId="53716294" w:rsidR="00023E1E" w:rsidRPr="007A2DF0" w:rsidRDefault="00023E1E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2 weeks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7926B646" w14:textId="2C1868A6" w:rsidR="00023E1E" w:rsidRPr="007A2DF0" w:rsidRDefault="00023E1E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3 weeks</w:t>
            </w:r>
          </w:p>
        </w:tc>
        <w:tc>
          <w:tcPr>
            <w:tcW w:w="318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5D2B8DEB" w14:textId="1456DEAC" w:rsidR="00023E1E" w:rsidRPr="007A2DF0" w:rsidRDefault="00023E1E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4 weeks</w:t>
            </w:r>
          </w:p>
        </w:tc>
        <w:tc>
          <w:tcPr>
            <w:tcW w:w="1496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6AF05F30" w14:textId="784E8FF6" w:rsidR="00023E1E" w:rsidRPr="007A2DF0" w:rsidRDefault="00023E1E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6 weeks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2280A714" w14:textId="018B9A7B" w:rsidR="00023E1E" w:rsidRPr="007A2DF0" w:rsidRDefault="00023E1E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8 weeks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3C9680CF" w14:textId="64EB44D1" w:rsidR="00023E1E" w:rsidRPr="007A2DF0" w:rsidRDefault="00023E1E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10 weeks</w:t>
            </w:r>
          </w:p>
        </w:tc>
        <w:tc>
          <w:tcPr>
            <w:tcW w:w="598" w:type="pct"/>
            <w:tcBorders>
              <w:top w:val="single" w:sz="4" w:space="0" w:color="auto"/>
              <w:left w:val="single" w:sz="6" w:space="0" w:color="000000"/>
              <w:bottom w:val="single" w:sz="12" w:space="0" w:color="000000"/>
              <w:right w:val="single" w:sz="6" w:space="0" w:color="000000"/>
            </w:tcBorders>
            <w:shd w:val="clear" w:color="auto" w:fill="898FC3"/>
            <w:vAlign w:val="center"/>
          </w:tcPr>
          <w:p w14:paraId="74D8572B" w14:textId="799F52CC" w:rsidR="00023E1E" w:rsidRPr="007A2DF0" w:rsidRDefault="00023E1E" w:rsidP="007A2DF0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7A2DF0">
              <w:rPr>
                <w:rFonts w:asciiTheme="minorHAnsi" w:hAnsiTheme="minorHAnsi" w:cstheme="minorHAnsi"/>
                <w:szCs w:val="20"/>
              </w:rPr>
              <w:t>12 weeks</w:t>
            </w:r>
          </w:p>
        </w:tc>
      </w:tr>
      <w:tr w:rsidR="00900D3F" w:rsidRPr="00FB41C2" w14:paraId="0DD05E84" w14:textId="77777777" w:rsidTr="00A0028D">
        <w:trPr>
          <w:trHeight w:val="270"/>
        </w:trPr>
        <w:tc>
          <w:tcPr>
            <w:tcW w:w="552" w:type="pct"/>
            <w:vMerge w:val="restart"/>
            <w:tcBorders>
              <w:top w:val="single" w:sz="12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61097B90" w14:textId="385DE12E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1</w:t>
            </w:r>
          </w:p>
        </w:tc>
        <w:tc>
          <w:tcPr>
            <w:tcW w:w="318" w:type="pct"/>
            <w:vMerge w:val="restar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43D62817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09CCDFF6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13B89F89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CD02F8" w14:textId="7B7BE2A6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4FF7A069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69D1BE73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12" w:space="0" w:color="000000"/>
              <w:left w:val="single" w:sz="6" w:space="0" w:color="000000"/>
              <w:right w:val="single" w:sz="6" w:space="0" w:color="000000"/>
            </w:tcBorders>
          </w:tcPr>
          <w:p w14:paraId="2E84279B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49265D65" w14:textId="77777777" w:rsidTr="00A0028D">
        <w:trPr>
          <w:trHeight w:hRule="exact" w:val="270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2930C04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40B61E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976D6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4BB27F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0B9BEF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6A0BF2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5920E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4F02AC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024022BB" w14:textId="77777777" w:rsidTr="00A0028D">
        <w:trPr>
          <w:trHeight w:val="278"/>
        </w:trPr>
        <w:tc>
          <w:tcPr>
            <w:tcW w:w="552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0DC6B823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2</w:t>
            </w: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B92C373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860D71C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629402F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90444F" w14:textId="1F2CFFCE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499607E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B179ACA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39A092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659A2BAF" w14:textId="77777777" w:rsidTr="00A0028D">
        <w:trPr>
          <w:trHeight w:hRule="exact" w:val="277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83D684A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D6C65B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848B6A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E55319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B1CE02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38FA2A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E21C7C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6BAB5F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78F12DAE" w14:textId="77777777" w:rsidTr="00A0028D">
        <w:trPr>
          <w:trHeight w:val="278"/>
        </w:trPr>
        <w:tc>
          <w:tcPr>
            <w:tcW w:w="552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71811AE6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3</w:t>
            </w: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0F1E7E4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B59C37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DAC5119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AFF91B" w14:textId="1C5E51B6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7F4768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873B3F1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9CB0668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6A113157" w14:textId="77777777" w:rsidTr="00A0028D">
        <w:trPr>
          <w:trHeight w:hRule="exact" w:val="277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9E08C41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7176AD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E29541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84A04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04959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EB6944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32448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7B9508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61979C86" w14:textId="77777777" w:rsidTr="00A0028D">
        <w:trPr>
          <w:trHeight w:val="278"/>
        </w:trPr>
        <w:tc>
          <w:tcPr>
            <w:tcW w:w="552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5772625F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4</w:t>
            </w: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A34C19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4F360A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7CE9863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B90BFE" w14:textId="10958304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50DFD32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4B72C8C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234D858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4E9406F6" w14:textId="77777777" w:rsidTr="00A0028D">
        <w:trPr>
          <w:trHeight w:hRule="exact" w:val="277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4AA442D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061F3A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E8ECB4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DA02B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863EF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29EC5D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5D5778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F177F6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07AC7ADC" w14:textId="77777777" w:rsidTr="00A0028D">
        <w:trPr>
          <w:trHeight w:val="278"/>
        </w:trPr>
        <w:tc>
          <w:tcPr>
            <w:tcW w:w="552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105CBC51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5</w:t>
            </w: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0B117A9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4E59CFD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7C473A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9563B2" w14:textId="52CFDDDC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C1E8CF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B11B4F9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1586982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53090FE2" w14:textId="77777777" w:rsidTr="00A0028D">
        <w:trPr>
          <w:trHeight w:hRule="exact" w:val="277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259AB80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1500C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CAA8E1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BDA57F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82A007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41EA7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B7F84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E7A099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44F6A62A" w14:textId="77777777" w:rsidTr="00A0028D">
        <w:trPr>
          <w:trHeight w:val="278"/>
        </w:trPr>
        <w:tc>
          <w:tcPr>
            <w:tcW w:w="552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7EF20556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6</w:t>
            </w: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5C3B60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02AA85E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F8A141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316616" w14:textId="0B7F1D9D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526288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3ED379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E7A0AA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6D3C8879" w14:textId="77777777" w:rsidTr="00A0028D">
        <w:trPr>
          <w:trHeight w:hRule="exact" w:val="277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E0B536F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8CBC0A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16A912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60DE6C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41A8A1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EF08B2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2D7732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428D89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30B440A6" w14:textId="77777777" w:rsidTr="00A0028D">
        <w:trPr>
          <w:trHeight w:val="278"/>
        </w:trPr>
        <w:tc>
          <w:tcPr>
            <w:tcW w:w="552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4551696E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7</w:t>
            </w: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F46886F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FED049C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2D698EF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B5CE81" w14:textId="269FB799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2C02837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0D3C1D6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6C01252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6639ED6F" w14:textId="77777777" w:rsidTr="00A0028D">
        <w:trPr>
          <w:trHeight w:hRule="exact" w:val="277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7701407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BD13FB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B449F2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858083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9FF2E4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35CB61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C804B4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695DA1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0102156D" w14:textId="77777777" w:rsidTr="00A0028D">
        <w:trPr>
          <w:trHeight w:val="278"/>
        </w:trPr>
        <w:tc>
          <w:tcPr>
            <w:tcW w:w="552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0E20E398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8</w:t>
            </w: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EC7F60B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836C3D5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803B94A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E82FE9" w14:textId="249D94EC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382EA4A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0630169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139DB9A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432E0A11" w14:textId="77777777" w:rsidTr="00A0028D">
        <w:trPr>
          <w:trHeight w:hRule="exact" w:val="277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AC48DEC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85939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7AECD4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DC61F8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A768F3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71DD83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4BBD03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9EEE70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35003B67" w14:textId="77777777" w:rsidTr="00A0028D">
        <w:trPr>
          <w:trHeight w:val="278"/>
        </w:trPr>
        <w:tc>
          <w:tcPr>
            <w:tcW w:w="552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47FCB709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9</w:t>
            </w: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506B634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D88B758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0EE6543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FA152" w14:textId="4C66DDFA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0CC8281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0B78627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BA2403D" w14:textId="77777777" w:rsidR="00900D3F" w:rsidRPr="00FB41C2" w:rsidRDefault="00900D3F" w:rsidP="00435A87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72A38BA5" w14:textId="77777777" w:rsidTr="00A0028D">
        <w:trPr>
          <w:trHeight w:hRule="exact" w:val="277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07D78E20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7411BA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D8FDF0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92B349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F4BBDA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D78D35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51237D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CB485A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16D6EEF9" w14:textId="77777777" w:rsidTr="00A0028D">
        <w:trPr>
          <w:trHeight w:val="278"/>
        </w:trPr>
        <w:tc>
          <w:tcPr>
            <w:tcW w:w="552" w:type="pct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vAlign w:val="center"/>
          </w:tcPr>
          <w:p w14:paraId="64F3BC14" w14:textId="77777777" w:rsidR="00900D3F" w:rsidRPr="007A2DF0" w:rsidRDefault="00900D3F" w:rsidP="007A2DF0">
            <w:pPr>
              <w:spacing w:after="120"/>
              <w:jc w:val="center"/>
              <w:rPr>
                <w:rFonts w:asciiTheme="minorHAnsi" w:hAnsiTheme="minorHAnsi" w:cstheme="minorHAnsi"/>
                <w:sz w:val="24"/>
                <w:szCs w:val="20"/>
              </w:rPr>
            </w:pPr>
            <w:r w:rsidRPr="007A2DF0">
              <w:rPr>
                <w:rFonts w:asciiTheme="minorHAnsi" w:hAnsiTheme="minorHAnsi" w:cstheme="minorHAnsi"/>
                <w:sz w:val="24"/>
                <w:szCs w:val="20"/>
              </w:rPr>
              <w:t>10</w:t>
            </w: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583270D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37E0B1E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57D5F3B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BB3266" w14:textId="70243D60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Chip #</w:t>
            </w:r>
          </w:p>
        </w:tc>
        <w:tc>
          <w:tcPr>
            <w:tcW w:w="7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9895656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4C1EE91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7EEA1BE5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900D3F" w:rsidRPr="00FB41C2" w14:paraId="484D365D" w14:textId="77777777" w:rsidTr="00A0028D">
        <w:trPr>
          <w:trHeight w:hRule="exact" w:val="277"/>
        </w:trPr>
        <w:tc>
          <w:tcPr>
            <w:tcW w:w="552" w:type="pct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14:paraId="705B3383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D41648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67C55C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1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0B4857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E31D5A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E9E754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50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5C4EFE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98" w:type="pct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4F3912" w14:textId="77777777" w:rsidR="00900D3F" w:rsidRPr="00FB41C2" w:rsidRDefault="00900D3F" w:rsidP="00900D3F">
            <w:pPr>
              <w:spacing w:after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6A4DA21F" w14:textId="23C6A1FD" w:rsidR="00693FF6" w:rsidRPr="00FB41C2" w:rsidRDefault="00693FF6" w:rsidP="00A171E4">
      <w:pPr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332"/>
        <w:gridCol w:w="3052"/>
      </w:tblGrid>
      <w:tr w:rsidR="004E5EC2" w:rsidRPr="007A2DF0" w14:paraId="33F71C74" w14:textId="77777777" w:rsidTr="007A2DF0">
        <w:trPr>
          <w:gridAfter w:val="1"/>
          <w:wAfter w:w="1061" w:type="pct"/>
        </w:trPr>
        <w:tc>
          <w:tcPr>
            <w:tcW w:w="3939" w:type="pct"/>
            <w:shd w:val="clear" w:color="auto" w:fill="898FC3"/>
            <w:vAlign w:val="center"/>
          </w:tcPr>
          <w:p w14:paraId="7769E159" w14:textId="27E2A60C" w:rsidR="004E5EC2" w:rsidRPr="007A2DF0" w:rsidRDefault="004E5EC2" w:rsidP="00435A87">
            <w:pPr>
              <w:rPr>
                <w:rFonts w:asciiTheme="minorHAnsi" w:hAnsiTheme="minorHAnsi" w:cstheme="minorHAnsi"/>
                <w:sz w:val="24"/>
              </w:rPr>
            </w:pPr>
            <w:r w:rsidRPr="007A2DF0">
              <w:rPr>
                <w:rFonts w:asciiTheme="minorHAnsi" w:hAnsiTheme="minorHAnsi" w:cstheme="minorHAnsi"/>
                <w:sz w:val="24"/>
              </w:rPr>
              <w:t xml:space="preserve">Comments (including </w:t>
            </w:r>
            <w:r w:rsidR="00746204" w:rsidRPr="007A2DF0">
              <w:rPr>
                <w:rFonts w:asciiTheme="minorHAnsi" w:hAnsiTheme="minorHAnsi" w:cstheme="minorHAnsi"/>
                <w:sz w:val="24"/>
              </w:rPr>
              <w:t xml:space="preserve">weaning regime and food, </w:t>
            </w:r>
            <w:r w:rsidRPr="007A2DF0">
              <w:rPr>
                <w:rFonts w:asciiTheme="minorHAnsi" w:hAnsiTheme="minorHAnsi" w:cstheme="minorHAnsi"/>
                <w:sz w:val="24"/>
              </w:rPr>
              <w:t xml:space="preserve">worming </w:t>
            </w:r>
            <w:r w:rsidR="008A441D" w:rsidRPr="007A2DF0">
              <w:rPr>
                <w:rFonts w:asciiTheme="minorHAnsi" w:hAnsiTheme="minorHAnsi" w:cstheme="minorHAnsi"/>
                <w:sz w:val="24"/>
              </w:rPr>
              <w:t xml:space="preserve">and parasite prevention </w:t>
            </w:r>
            <w:r w:rsidRPr="007A2DF0">
              <w:rPr>
                <w:rFonts w:asciiTheme="minorHAnsi" w:hAnsiTheme="minorHAnsi" w:cstheme="minorHAnsi"/>
                <w:sz w:val="24"/>
              </w:rPr>
              <w:t>brand and type of vaccination</w:t>
            </w:r>
          </w:p>
        </w:tc>
      </w:tr>
      <w:tr w:rsidR="004E5EC2" w:rsidRPr="00FB41C2" w14:paraId="6C2EF0CD" w14:textId="77777777" w:rsidTr="007A2DF0">
        <w:trPr>
          <w:trHeight w:val="418"/>
        </w:trPr>
        <w:tc>
          <w:tcPr>
            <w:tcW w:w="5000" w:type="pct"/>
            <w:gridSpan w:val="2"/>
            <w:shd w:val="clear" w:color="auto" w:fill="FFFFFF" w:themeFill="background1"/>
          </w:tcPr>
          <w:p w14:paraId="2A0B5134" w14:textId="77777777" w:rsidR="004E5EC2" w:rsidRPr="00FB41C2" w:rsidRDefault="004E5EC2" w:rsidP="00435A87">
            <w:pPr>
              <w:rPr>
                <w:rFonts w:asciiTheme="minorHAnsi" w:hAnsiTheme="minorHAnsi" w:cstheme="minorHAnsi"/>
              </w:rPr>
            </w:pPr>
          </w:p>
          <w:p w14:paraId="0F37012C" w14:textId="77777777" w:rsidR="004E5EC2" w:rsidRPr="00FB41C2" w:rsidRDefault="004E5EC2" w:rsidP="00435A87">
            <w:pPr>
              <w:rPr>
                <w:rFonts w:asciiTheme="minorHAnsi" w:hAnsiTheme="minorHAnsi" w:cstheme="minorHAnsi"/>
              </w:rPr>
            </w:pPr>
          </w:p>
          <w:p w14:paraId="305A6F71" w14:textId="77777777" w:rsidR="004E5EC2" w:rsidRPr="00FB41C2" w:rsidRDefault="004E5EC2" w:rsidP="00435A87">
            <w:pPr>
              <w:rPr>
                <w:rFonts w:asciiTheme="minorHAnsi" w:hAnsiTheme="minorHAnsi" w:cstheme="minorHAnsi"/>
              </w:rPr>
            </w:pPr>
          </w:p>
          <w:p w14:paraId="187218D2" w14:textId="77777777" w:rsidR="004E5EC2" w:rsidRPr="00FB41C2" w:rsidRDefault="004E5EC2" w:rsidP="00435A87">
            <w:pPr>
              <w:rPr>
                <w:rFonts w:asciiTheme="minorHAnsi" w:hAnsiTheme="minorHAnsi" w:cstheme="minorHAnsi"/>
              </w:rPr>
            </w:pPr>
          </w:p>
        </w:tc>
      </w:tr>
    </w:tbl>
    <w:p w14:paraId="3F7FA4B6" w14:textId="43CCEFC1" w:rsidR="00C25227" w:rsidRPr="00A0028D" w:rsidRDefault="00C25227" w:rsidP="00C25227">
      <w:pPr>
        <w:pStyle w:val="NoSpacing"/>
        <w:rPr>
          <w:rFonts w:cstheme="minorHAnsi"/>
        </w:rPr>
      </w:pPr>
      <w:r w:rsidRPr="00A0028D">
        <w:rPr>
          <w:rFonts w:cstheme="minorHAnsi"/>
          <w:b/>
        </w:rPr>
        <w:lastRenderedPageBreak/>
        <w:t xml:space="preserve">General Health History of Litter </w:t>
      </w:r>
      <w:r w:rsidRPr="00A0028D">
        <w:rPr>
          <w:rFonts w:cstheme="minorHAnsi"/>
        </w:rPr>
        <w:t>(Must be accompanied by a copy of any veterinary treatment record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479"/>
        <w:gridCol w:w="6573"/>
        <w:gridCol w:w="6332"/>
      </w:tblGrid>
      <w:tr w:rsidR="00C25227" w:rsidRPr="00FB41C2" w14:paraId="23B68627" w14:textId="77777777" w:rsidTr="007A2DF0">
        <w:trPr>
          <w:trHeight w:val="411"/>
        </w:trPr>
        <w:tc>
          <w:tcPr>
            <w:tcW w:w="514" w:type="pct"/>
            <w:shd w:val="clear" w:color="auto" w:fill="898FC3"/>
            <w:vAlign w:val="center"/>
          </w:tcPr>
          <w:p w14:paraId="1EDEAD97" w14:textId="77777777" w:rsidR="00C25227" w:rsidRPr="00FB41C2" w:rsidRDefault="00C25227" w:rsidP="00435A87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B41C2">
              <w:rPr>
                <w:rFonts w:asciiTheme="minorHAnsi" w:hAnsiTheme="minorHAnsi" w:cstheme="minorHAnsi"/>
                <w:b/>
                <w:sz w:val="20"/>
              </w:rPr>
              <w:t>Date</w:t>
            </w:r>
          </w:p>
        </w:tc>
        <w:tc>
          <w:tcPr>
            <w:tcW w:w="2285" w:type="pct"/>
            <w:shd w:val="clear" w:color="auto" w:fill="898FC3"/>
            <w:vAlign w:val="center"/>
          </w:tcPr>
          <w:p w14:paraId="5FB63AAB" w14:textId="77777777" w:rsidR="00C25227" w:rsidRPr="00FB41C2" w:rsidRDefault="00C25227" w:rsidP="00435A87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B41C2">
              <w:rPr>
                <w:rFonts w:asciiTheme="minorHAnsi" w:hAnsiTheme="minorHAnsi" w:cstheme="minorHAnsi"/>
                <w:b/>
                <w:sz w:val="20"/>
              </w:rPr>
              <w:t>Description of Illness</w:t>
            </w:r>
          </w:p>
        </w:tc>
        <w:tc>
          <w:tcPr>
            <w:tcW w:w="2201" w:type="pct"/>
            <w:shd w:val="clear" w:color="auto" w:fill="898FC3"/>
            <w:vAlign w:val="center"/>
          </w:tcPr>
          <w:p w14:paraId="6CF59087" w14:textId="77777777" w:rsidR="00C25227" w:rsidRPr="00FB41C2" w:rsidRDefault="00C25227" w:rsidP="00435A87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B41C2">
              <w:rPr>
                <w:rFonts w:asciiTheme="minorHAnsi" w:hAnsiTheme="minorHAnsi" w:cstheme="minorHAnsi"/>
                <w:b/>
                <w:sz w:val="20"/>
              </w:rPr>
              <w:t>Treatment</w:t>
            </w:r>
          </w:p>
        </w:tc>
      </w:tr>
      <w:tr w:rsidR="00C25227" w:rsidRPr="00FB41C2" w14:paraId="7CCA5FCB" w14:textId="77777777" w:rsidTr="007A2DF0">
        <w:trPr>
          <w:trHeight w:val="1143"/>
        </w:trPr>
        <w:tc>
          <w:tcPr>
            <w:tcW w:w="514" w:type="pct"/>
            <w:shd w:val="clear" w:color="auto" w:fill="D1D3E7"/>
          </w:tcPr>
          <w:p w14:paraId="2C454A6E" w14:textId="77777777" w:rsidR="00C25227" w:rsidRPr="00FB41C2" w:rsidRDefault="00C25227" w:rsidP="00435A87">
            <w:pPr>
              <w:pStyle w:val="Tabletext"/>
              <w:rPr>
                <w:rFonts w:asciiTheme="minorHAnsi" w:hAnsiTheme="minorHAnsi" w:cstheme="minorHAnsi"/>
                <w:b/>
              </w:rPr>
            </w:pPr>
            <w:r w:rsidRPr="00FB41C2">
              <w:rPr>
                <w:rFonts w:asciiTheme="minorHAnsi" w:hAnsiTheme="minorHAnsi" w:cstheme="minorHAnsi"/>
                <w:b/>
              </w:rPr>
              <w:t>Example</w:t>
            </w:r>
          </w:p>
          <w:p w14:paraId="794523A4" w14:textId="77777777" w:rsidR="00C25227" w:rsidRPr="00FB41C2" w:rsidRDefault="00C25227" w:rsidP="00435A87">
            <w:pPr>
              <w:pStyle w:val="Tabletext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7/2/2018</w:t>
            </w:r>
          </w:p>
          <w:p w14:paraId="6C7547EE" w14:textId="77777777" w:rsidR="00C25227" w:rsidRPr="00FB41C2" w:rsidRDefault="00C25227" w:rsidP="00435A87">
            <w:pPr>
              <w:pStyle w:val="Tabletext"/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7:50AM</w:t>
            </w:r>
          </w:p>
          <w:p w14:paraId="6A557151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85" w:type="pct"/>
            <w:shd w:val="clear" w:color="auto" w:fill="D1D3E7"/>
            <w:vAlign w:val="center"/>
          </w:tcPr>
          <w:p w14:paraId="0AB15391" w14:textId="7B69CFA2" w:rsidR="00C25227" w:rsidRPr="007A2DF0" w:rsidRDefault="0040357E" w:rsidP="00435A8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7A2DF0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uppies Numbers 1,3 &amp; 5 have </w:t>
            </w:r>
            <w:proofErr w:type="spellStart"/>
            <w:r w:rsidRPr="007A2DF0">
              <w:rPr>
                <w:rFonts w:asciiTheme="minorHAnsi" w:hAnsiTheme="minorHAnsi" w:cstheme="minorHAnsi"/>
                <w:i/>
                <w:sz w:val="20"/>
                <w:szCs w:val="20"/>
              </w:rPr>
              <w:t>diarrhoea</w:t>
            </w:r>
            <w:proofErr w:type="spellEnd"/>
          </w:p>
        </w:tc>
        <w:tc>
          <w:tcPr>
            <w:tcW w:w="2201" w:type="pct"/>
            <w:shd w:val="clear" w:color="auto" w:fill="D1D3E7"/>
            <w:vAlign w:val="center"/>
          </w:tcPr>
          <w:p w14:paraId="4FDF960D" w14:textId="2D150BD2" w:rsidR="00C25227" w:rsidRPr="007A2DF0" w:rsidRDefault="0040357E" w:rsidP="00435A87">
            <w:pPr>
              <w:pStyle w:val="Tabletext"/>
              <w:spacing w:before="0"/>
              <w:contextualSpacing/>
              <w:rPr>
                <w:rFonts w:asciiTheme="minorHAnsi" w:hAnsiTheme="minorHAnsi" w:cstheme="minorHAnsi"/>
                <w:i/>
              </w:rPr>
            </w:pPr>
            <w:r w:rsidRPr="007A2DF0">
              <w:rPr>
                <w:rFonts w:asciiTheme="minorHAnsi" w:hAnsiTheme="minorHAnsi" w:cstheme="minorHAnsi"/>
                <w:i/>
              </w:rPr>
              <w:t xml:space="preserve">Treated with Yakult &amp; </w:t>
            </w:r>
            <w:proofErr w:type="spellStart"/>
            <w:r w:rsidRPr="007A2DF0">
              <w:rPr>
                <w:rFonts w:asciiTheme="minorHAnsi" w:hAnsiTheme="minorHAnsi" w:cstheme="minorHAnsi"/>
                <w:i/>
              </w:rPr>
              <w:t>Peptosyl</w:t>
            </w:r>
            <w:proofErr w:type="spellEnd"/>
          </w:p>
          <w:p w14:paraId="2AD21508" w14:textId="77777777" w:rsidR="00C25227" w:rsidRPr="007A2DF0" w:rsidRDefault="0040357E" w:rsidP="00435A87">
            <w:pPr>
              <w:pStyle w:val="Tabletext"/>
              <w:spacing w:before="0"/>
              <w:contextualSpacing/>
              <w:rPr>
                <w:rFonts w:asciiTheme="minorHAnsi" w:hAnsiTheme="minorHAnsi" w:cstheme="minorHAnsi"/>
                <w:i/>
              </w:rPr>
            </w:pPr>
            <w:proofErr w:type="spellStart"/>
            <w:r w:rsidRPr="007A2DF0">
              <w:rPr>
                <w:rFonts w:asciiTheme="minorHAnsi" w:hAnsiTheme="minorHAnsi" w:cstheme="minorHAnsi"/>
                <w:i/>
              </w:rPr>
              <w:t>Withold</w:t>
            </w:r>
            <w:proofErr w:type="spellEnd"/>
            <w:r w:rsidRPr="007A2DF0">
              <w:rPr>
                <w:rFonts w:asciiTheme="minorHAnsi" w:hAnsiTheme="minorHAnsi" w:cstheme="minorHAnsi"/>
                <w:i/>
              </w:rPr>
              <w:t xml:space="preserve"> next meal</w:t>
            </w:r>
          </w:p>
          <w:p w14:paraId="53E46A2F" w14:textId="164B108B" w:rsidR="0040357E" w:rsidRPr="007A2DF0" w:rsidRDefault="0040357E" w:rsidP="00435A87">
            <w:pPr>
              <w:pStyle w:val="Tabletext"/>
              <w:spacing w:before="0"/>
              <w:contextualSpacing/>
              <w:rPr>
                <w:rFonts w:asciiTheme="minorHAnsi" w:hAnsiTheme="minorHAnsi" w:cstheme="minorHAnsi"/>
                <w:i/>
              </w:rPr>
            </w:pPr>
            <w:r w:rsidRPr="007A2DF0">
              <w:rPr>
                <w:rFonts w:asciiTheme="minorHAnsi" w:hAnsiTheme="minorHAnsi" w:cstheme="minorHAnsi"/>
                <w:i/>
              </w:rPr>
              <w:t>Firm stools after 12 hours</w:t>
            </w:r>
          </w:p>
        </w:tc>
      </w:tr>
      <w:tr w:rsidR="00C25227" w:rsidRPr="00FB41C2" w14:paraId="2BD3D772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7AC9DCF6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2D2ED110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78172ADA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25227" w:rsidRPr="00FB41C2" w14:paraId="0D250A01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78FCF9C4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1C06CDBD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4C0F971D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25227" w:rsidRPr="00FB41C2" w14:paraId="75AFFE8A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60FD935D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7B0B502A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7C0F6559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25227" w:rsidRPr="00FB41C2" w14:paraId="6BE33A3A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7BC4F408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4DD2D981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2CEF1AC8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C25227" w:rsidRPr="00FB41C2" w14:paraId="3F017BB8" w14:textId="77777777" w:rsidTr="007A2DF0">
        <w:trPr>
          <w:trHeight w:val="1444"/>
        </w:trPr>
        <w:tc>
          <w:tcPr>
            <w:tcW w:w="514" w:type="pct"/>
            <w:shd w:val="clear" w:color="auto" w:fill="FFFFFF" w:themeFill="background1"/>
            <w:vAlign w:val="center"/>
          </w:tcPr>
          <w:p w14:paraId="073DBF88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    /     /</w:t>
            </w:r>
          </w:p>
        </w:tc>
        <w:tc>
          <w:tcPr>
            <w:tcW w:w="2285" w:type="pct"/>
            <w:shd w:val="clear" w:color="auto" w:fill="FFFFFF" w:themeFill="background1"/>
            <w:vAlign w:val="center"/>
          </w:tcPr>
          <w:p w14:paraId="66E96CA4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01" w:type="pct"/>
            <w:shd w:val="clear" w:color="auto" w:fill="FFFFFF" w:themeFill="background1"/>
            <w:vAlign w:val="center"/>
          </w:tcPr>
          <w:p w14:paraId="23F9BE2D" w14:textId="77777777" w:rsidR="00C25227" w:rsidRPr="00FB41C2" w:rsidRDefault="00C25227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9CAA0B1" w14:textId="19D4A91F" w:rsidR="00EB4BDF" w:rsidRPr="00FB41C2" w:rsidRDefault="00EB4BDF" w:rsidP="00CF02AC">
      <w:pPr>
        <w:spacing w:after="120"/>
        <w:rPr>
          <w:rFonts w:asciiTheme="minorHAnsi" w:hAnsiTheme="minorHAnsi" w:cstheme="minorHAnsi"/>
          <w:b/>
        </w:rPr>
      </w:pPr>
      <w:r w:rsidRPr="00FB41C2">
        <w:rPr>
          <w:rFonts w:asciiTheme="minorHAnsi" w:hAnsiTheme="minorHAnsi" w:cstheme="minorHAnsi"/>
          <w:b/>
        </w:rPr>
        <w:lastRenderedPageBreak/>
        <w:t xml:space="preserve">Puppy </w:t>
      </w:r>
      <w:r w:rsidR="007660BF" w:rsidRPr="00FB41C2">
        <w:rPr>
          <w:rFonts w:asciiTheme="minorHAnsi" w:hAnsiTheme="minorHAnsi" w:cstheme="minorHAnsi"/>
          <w:b/>
        </w:rPr>
        <w:t>being rehomed</w:t>
      </w:r>
      <w:r w:rsidRPr="00FB41C2">
        <w:rPr>
          <w:rFonts w:asciiTheme="minorHAnsi" w:hAnsiTheme="minorHAnsi" w:cstheme="minorHAnsi"/>
          <w:b/>
        </w:rPr>
        <w:t xml:space="preserve"> (</w:t>
      </w:r>
      <w:r w:rsidR="007660BF" w:rsidRPr="00FB41C2">
        <w:rPr>
          <w:rFonts w:asciiTheme="minorHAnsi" w:hAnsiTheme="minorHAnsi" w:cstheme="minorHAnsi"/>
          <w:b/>
        </w:rPr>
        <w:t xml:space="preserve">there must be a </w:t>
      </w:r>
      <w:r w:rsidRPr="00FB41C2">
        <w:rPr>
          <w:rFonts w:asciiTheme="minorHAnsi" w:hAnsiTheme="minorHAnsi" w:cstheme="minorHAnsi"/>
          <w:b/>
        </w:rPr>
        <w:t>form</w:t>
      </w:r>
      <w:r w:rsidR="007660BF" w:rsidRPr="00FB41C2">
        <w:rPr>
          <w:rFonts w:asciiTheme="minorHAnsi" w:hAnsiTheme="minorHAnsi" w:cstheme="minorHAnsi"/>
          <w:b/>
        </w:rPr>
        <w:t xml:space="preserve"> </w:t>
      </w:r>
      <w:r w:rsidRPr="00FB41C2">
        <w:rPr>
          <w:rFonts w:asciiTheme="minorHAnsi" w:hAnsiTheme="minorHAnsi" w:cstheme="minorHAnsi"/>
          <w:b/>
        </w:rPr>
        <w:t xml:space="preserve">completed for every puppy </w:t>
      </w:r>
      <w:r w:rsidR="007660BF" w:rsidRPr="00FB41C2">
        <w:rPr>
          <w:rFonts w:asciiTheme="minorHAnsi" w:hAnsiTheme="minorHAnsi" w:cstheme="minorHAnsi"/>
          <w:b/>
        </w:rPr>
        <w:t>that leaves the breeder)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76"/>
        <w:gridCol w:w="4799"/>
        <w:gridCol w:w="2008"/>
        <w:gridCol w:w="1136"/>
        <w:gridCol w:w="1703"/>
        <w:gridCol w:w="2762"/>
      </w:tblGrid>
      <w:tr w:rsidR="006B12E1" w:rsidRPr="00FB41C2" w14:paraId="5FFFB89B" w14:textId="77777777" w:rsidTr="00D47BCB">
        <w:trPr>
          <w:trHeight w:val="351"/>
        </w:trPr>
        <w:tc>
          <w:tcPr>
            <w:tcW w:w="687" w:type="pct"/>
            <w:shd w:val="clear" w:color="auto" w:fill="898FC3"/>
            <w:vAlign w:val="center"/>
          </w:tcPr>
          <w:p w14:paraId="7B27FFF7" w14:textId="77777777" w:rsidR="006B12E1" w:rsidRPr="00FB41C2" w:rsidRDefault="006B12E1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gistered Name</w:t>
            </w:r>
          </w:p>
        </w:tc>
        <w:tc>
          <w:tcPr>
            <w:tcW w:w="2761" w:type="pct"/>
            <w:gridSpan w:val="3"/>
            <w:shd w:val="clear" w:color="auto" w:fill="FFFFFF" w:themeFill="background1"/>
            <w:vAlign w:val="center"/>
          </w:tcPr>
          <w:p w14:paraId="692928BC" w14:textId="77777777" w:rsidR="006B12E1" w:rsidRPr="00FB41C2" w:rsidRDefault="006B12E1" w:rsidP="00435A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2" w:type="pct"/>
            <w:shd w:val="clear" w:color="auto" w:fill="898FC3"/>
            <w:vAlign w:val="center"/>
          </w:tcPr>
          <w:p w14:paraId="4B76B7FF" w14:textId="235FAD94" w:rsidR="006B12E1" w:rsidRPr="00FB41C2" w:rsidRDefault="006B12E1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Breed</w:t>
            </w:r>
          </w:p>
        </w:tc>
        <w:tc>
          <w:tcPr>
            <w:tcW w:w="960" w:type="pct"/>
            <w:shd w:val="clear" w:color="auto" w:fill="FFFFFF" w:themeFill="background1"/>
            <w:vAlign w:val="center"/>
          </w:tcPr>
          <w:p w14:paraId="48938FC8" w14:textId="4E486C7C" w:rsidR="006B12E1" w:rsidRPr="00FB41C2" w:rsidRDefault="006B12E1" w:rsidP="00435A87">
            <w:pPr>
              <w:rPr>
                <w:rFonts w:asciiTheme="minorHAnsi" w:hAnsiTheme="minorHAnsi" w:cstheme="minorHAnsi"/>
              </w:rPr>
            </w:pPr>
          </w:p>
        </w:tc>
      </w:tr>
      <w:tr w:rsidR="00B54BD3" w:rsidRPr="00FB41C2" w14:paraId="57128590" w14:textId="77777777" w:rsidTr="00D47BCB">
        <w:trPr>
          <w:trHeight w:val="351"/>
        </w:trPr>
        <w:tc>
          <w:tcPr>
            <w:tcW w:w="687" w:type="pct"/>
            <w:shd w:val="clear" w:color="auto" w:fill="898FC3"/>
            <w:vAlign w:val="center"/>
          </w:tcPr>
          <w:p w14:paraId="705A010D" w14:textId="7998E33E" w:rsidR="00B54BD3" w:rsidRPr="00FB41C2" w:rsidRDefault="00B54BD3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gistration #</w:t>
            </w:r>
          </w:p>
        </w:tc>
        <w:tc>
          <w:tcPr>
            <w:tcW w:w="1668" w:type="pct"/>
            <w:shd w:val="clear" w:color="auto" w:fill="FFFFFF" w:themeFill="background1"/>
            <w:vAlign w:val="center"/>
          </w:tcPr>
          <w:p w14:paraId="4A61C5A2" w14:textId="77777777" w:rsidR="00B54BD3" w:rsidRPr="00FB41C2" w:rsidRDefault="00B54BD3" w:rsidP="00435A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98" w:type="pct"/>
            <w:shd w:val="clear" w:color="auto" w:fill="898FC3"/>
            <w:vAlign w:val="center"/>
          </w:tcPr>
          <w:p w14:paraId="12382BE2" w14:textId="4E12714E" w:rsidR="00B54BD3" w:rsidRPr="00FB41C2" w:rsidRDefault="00B54BD3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Gender</w:t>
            </w:r>
          </w:p>
        </w:tc>
        <w:tc>
          <w:tcPr>
            <w:tcW w:w="395" w:type="pct"/>
            <w:shd w:val="clear" w:color="auto" w:fill="FFFFFF" w:themeFill="background1"/>
            <w:vAlign w:val="center"/>
          </w:tcPr>
          <w:p w14:paraId="47E73B65" w14:textId="77D06ED0" w:rsidR="00B54BD3" w:rsidRPr="00FB41C2" w:rsidRDefault="00B54BD3" w:rsidP="00435A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2" w:type="pct"/>
            <w:shd w:val="clear" w:color="auto" w:fill="898FC3"/>
            <w:vAlign w:val="center"/>
          </w:tcPr>
          <w:p w14:paraId="0CDE6C48" w14:textId="77777777" w:rsidR="00B54BD3" w:rsidRPr="00FB41C2" w:rsidRDefault="00B54BD3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Coat </w:t>
            </w:r>
            <w:proofErr w:type="spellStart"/>
            <w:r w:rsidRPr="00FB41C2">
              <w:rPr>
                <w:rFonts w:asciiTheme="minorHAnsi" w:hAnsiTheme="minorHAnsi" w:cstheme="minorHAnsi"/>
                <w:sz w:val="20"/>
              </w:rPr>
              <w:t>Colour</w:t>
            </w:r>
            <w:proofErr w:type="spellEnd"/>
          </w:p>
        </w:tc>
        <w:tc>
          <w:tcPr>
            <w:tcW w:w="960" w:type="pct"/>
            <w:shd w:val="clear" w:color="auto" w:fill="FFFFFF" w:themeFill="background1"/>
            <w:vAlign w:val="center"/>
          </w:tcPr>
          <w:p w14:paraId="4BECD0C9" w14:textId="77777777" w:rsidR="00B54BD3" w:rsidRPr="00FB41C2" w:rsidRDefault="00B54BD3" w:rsidP="00435A87">
            <w:pPr>
              <w:rPr>
                <w:rFonts w:asciiTheme="minorHAnsi" w:hAnsiTheme="minorHAnsi" w:cstheme="minorHAnsi"/>
              </w:rPr>
            </w:pPr>
          </w:p>
        </w:tc>
      </w:tr>
      <w:tr w:rsidR="00EB4BDF" w:rsidRPr="00FB41C2" w14:paraId="744122AE" w14:textId="77777777" w:rsidTr="00D47BCB">
        <w:trPr>
          <w:trHeight w:val="351"/>
        </w:trPr>
        <w:tc>
          <w:tcPr>
            <w:tcW w:w="687" w:type="pct"/>
            <w:shd w:val="clear" w:color="auto" w:fill="898FC3"/>
            <w:vAlign w:val="center"/>
          </w:tcPr>
          <w:p w14:paraId="7C9AB748" w14:textId="62748307" w:rsidR="00EB4BDF" w:rsidRPr="00FB41C2" w:rsidRDefault="00B54BD3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icrochip #</w:t>
            </w:r>
          </w:p>
        </w:tc>
        <w:tc>
          <w:tcPr>
            <w:tcW w:w="2761" w:type="pct"/>
            <w:gridSpan w:val="3"/>
            <w:shd w:val="clear" w:color="auto" w:fill="FFFFFF" w:themeFill="background1"/>
            <w:vAlign w:val="center"/>
          </w:tcPr>
          <w:p w14:paraId="56763A6B" w14:textId="77777777" w:rsidR="00EB4BDF" w:rsidRPr="00FB41C2" w:rsidRDefault="00EB4BDF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2" w:type="pct"/>
            <w:shd w:val="clear" w:color="auto" w:fill="898FC3"/>
            <w:vAlign w:val="center"/>
          </w:tcPr>
          <w:p w14:paraId="10ABFF0E" w14:textId="77777777" w:rsidR="00EB4BDF" w:rsidRPr="00FB41C2" w:rsidRDefault="00EB4BDF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Date of Birth</w:t>
            </w:r>
          </w:p>
        </w:tc>
        <w:tc>
          <w:tcPr>
            <w:tcW w:w="960" w:type="pct"/>
            <w:vAlign w:val="center"/>
          </w:tcPr>
          <w:p w14:paraId="316469F1" w14:textId="77777777" w:rsidR="00EB4BDF" w:rsidRPr="00FB41C2" w:rsidRDefault="00EB4BDF" w:rsidP="00435A87">
            <w:pPr>
              <w:rPr>
                <w:rFonts w:asciiTheme="minorHAnsi" w:hAnsiTheme="minorHAnsi" w:cstheme="minorHAnsi"/>
              </w:rPr>
            </w:pPr>
          </w:p>
        </w:tc>
      </w:tr>
    </w:tbl>
    <w:p w14:paraId="33719D78" w14:textId="6EFB521A" w:rsidR="00EB4BDF" w:rsidRPr="00FB41C2" w:rsidRDefault="007660BF" w:rsidP="00CF02AC">
      <w:pPr>
        <w:spacing w:after="120"/>
        <w:rPr>
          <w:rFonts w:asciiTheme="minorHAnsi" w:hAnsiTheme="minorHAnsi" w:cstheme="minorHAnsi"/>
          <w:b/>
        </w:rPr>
      </w:pPr>
      <w:r w:rsidRPr="00FB41C2">
        <w:rPr>
          <w:rFonts w:asciiTheme="minorHAnsi" w:hAnsiTheme="minorHAnsi" w:cstheme="minorHAnsi"/>
          <w:b/>
        </w:rPr>
        <w:t>New owner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20"/>
        <w:gridCol w:w="5066"/>
        <w:gridCol w:w="6"/>
        <w:gridCol w:w="7192"/>
      </w:tblGrid>
      <w:tr w:rsidR="00DE6EA5" w:rsidRPr="00FB41C2" w14:paraId="16249F68" w14:textId="77777777" w:rsidTr="00D47BCB">
        <w:trPr>
          <w:trHeight w:val="373"/>
        </w:trPr>
        <w:tc>
          <w:tcPr>
            <w:tcW w:w="737" w:type="pct"/>
            <w:shd w:val="clear" w:color="auto" w:fill="898FC3"/>
            <w:vAlign w:val="center"/>
          </w:tcPr>
          <w:p w14:paraId="123082FD" w14:textId="77777777" w:rsidR="00DE6EA5" w:rsidRPr="00FB41C2" w:rsidRDefault="00DE6EA5" w:rsidP="00A171E4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Name</w:t>
            </w:r>
          </w:p>
        </w:tc>
        <w:tc>
          <w:tcPr>
            <w:tcW w:w="4263" w:type="pct"/>
            <w:gridSpan w:val="3"/>
            <w:shd w:val="clear" w:color="auto" w:fill="FFFFFF" w:themeFill="background1"/>
            <w:vAlign w:val="center"/>
          </w:tcPr>
          <w:p w14:paraId="6A1DD942" w14:textId="77777777" w:rsidR="00DE6EA5" w:rsidRPr="00FB41C2" w:rsidRDefault="00DE6EA5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DE6EA5" w:rsidRPr="00FB41C2" w14:paraId="4FEF03BF" w14:textId="77777777" w:rsidTr="00D47BCB">
        <w:trPr>
          <w:trHeight w:val="789"/>
        </w:trPr>
        <w:tc>
          <w:tcPr>
            <w:tcW w:w="737" w:type="pct"/>
            <w:shd w:val="clear" w:color="auto" w:fill="898FC3"/>
            <w:vAlign w:val="center"/>
          </w:tcPr>
          <w:p w14:paraId="160417E0" w14:textId="348129CA" w:rsidR="00DE6EA5" w:rsidRPr="00FB41C2" w:rsidRDefault="00DE6EA5" w:rsidP="00A171E4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Residential address where </w:t>
            </w:r>
            <w:r w:rsidR="007660BF" w:rsidRPr="00FB41C2">
              <w:rPr>
                <w:rFonts w:asciiTheme="minorHAnsi" w:hAnsiTheme="minorHAnsi" w:cstheme="minorHAnsi"/>
                <w:sz w:val="20"/>
              </w:rPr>
              <w:t>dog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will live</w:t>
            </w:r>
          </w:p>
        </w:tc>
        <w:tc>
          <w:tcPr>
            <w:tcW w:w="4263" w:type="pct"/>
            <w:gridSpan w:val="3"/>
            <w:shd w:val="clear" w:color="auto" w:fill="FFFFFF" w:themeFill="background1"/>
            <w:vAlign w:val="center"/>
          </w:tcPr>
          <w:p w14:paraId="36149D9B" w14:textId="77777777" w:rsidR="00DE6EA5" w:rsidRPr="00FB41C2" w:rsidRDefault="00DE6EA5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DE6EA5" w:rsidRPr="00FB41C2" w14:paraId="24E2489B" w14:textId="77777777" w:rsidTr="00D47BCB">
        <w:trPr>
          <w:trHeight w:val="350"/>
        </w:trPr>
        <w:tc>
          <w:tcPr>
            <w:tcW w:w="737" w:type="pct"/>
            <w:shd w:val="clear" w:color="auto" w:fill="898FC3"/>
            <w:vAlign w:val="center"/>
          </w:tcPr>
          <w:p w14:paraId="1F6F9852" w14:textId="77777777" w:rsidR="00DE6EA5" w:rsidRPr="00FB41C2" w:rsidRDefault="00DE6EA5" w:rsidP="00A171E4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Contact Number</w:t>
            </w:r>
          </w:p>
        </w:tc>
        <w:tc>
          <w:tcPr>
            <w:tcW w:w="4263" w:type="pct"/>
            <w:gridSpan w:val="3"/>
            <w:shd w:val="clear" w:color="auto" w:fill="FFFFFF" w:themeFill="background1"/>
            <w:vAlign w:val="center"/>
          </w:tcPr>
          <w:p w14:paraId="173344C7" w14:textId="77777777" w:rsidR="00DE6EA5" w:rsidRPr="00FB41C2" w:rsidRDefault="00DE6EA5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DE6EA5" w:rsidRPr="00FB41C2" w14:paraId="321F4C99" w14:textId="77777777" w:rsidTr="00D47BCB">
        <w:trPr>
          <w:trHeight w:val="350"/>
        </w:trPr>
        <w:tc>
          <w:tcPr>
            <w:tcW w:w="737" w:type="pct"/>
            <w:shd w:val="clear" w:color="auto" w:fill="898FC3"/>
            <w:vAlign w:val="center"/>
          </w:tcPr>
          <w:p w14:paraId="180832A2" w14:textId="77777777" w:rsidR="00DE6EA5" w:rsidRPr="00FB41C2" w:rsidRDefault="00DE6EA5" w:rsidP="00A171E4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unicipal Council</w:t>
            </w:r>
          </w:p>
        </w:tc>
        <w:tc>
          <w:tcPr>
            <w:tcW w:w="4263" w:type="pct"/>
            <w:gridSpan w:val="3"/>
            <w:shd w:val="clear" w:color="auto" w:fill="FFFFFF" w:themeFill="background1"/>
            <w:vAlign w:val="center"/>
          </w:tcPr>
          <w:p w14:paraId="0D8B3FE8" w14:textId="77777777" w:rsidR="00DE6EA5" w:rsidRPr="00FB41C2" w:rsidRDefault="00DE6EA5" w:rsidP="00A171E4">
            <w:pPr>
              <w:rPr>
                <w:rFonts w:asciiTheme="minorHAnsi" w:hAnsiTheme="minorHAnsi" w:cstheme="minorHAnsi"/>
              </w:rPr>
            </w:pPr>
          </w:p>
        </w:tc>
      </w:tr>
      <w:tr w:rsidR="008B72C8" w:rsidRPr="00FB41C2" w14:paraId="46405B11" w14:textId="77777777" w:rsidTr="00920326">
        <w:trPr>
          <w:trHeight w:val="397"/>
        </w:trPr>
        <w:tc>
          <w:tcPr>
            <w:tcW w:w="2498" w:type="pct"/>
            <w:gridSpan w:val="2"/>
            <w:vAlign w:val="center"/>
          </w:tcPr>
          <w:p w14:paraId="75CA4E97" w14:textId="77777777" w:rsidR="008B72C8" w:rsidRPr="00FB41C2" w:rsidRDefault="008B72C8" w:rsidP="00A171E4">
            <w:pPr>
              <w:rPr>
                <w:rFonts w:asciiTheme="minorHAnsi" w:hAnsiTheme="minorHAnsi" w:cstheme="minorHAnsi"/>
                <w:sz w:val="20"/>
              </w:rPr>
            </w:pPr>
            <w:r w:rsidRPr="00D47BCB">
              <w:rPr>
                <w:rFonts w:asciiTheme="minorHAnsi" w:hAnsiTheme="minorHAnsi" w:cstheme="minorHAnsi"/>
                <w:sz w:val="20"/>
                <w:shd w:val="clear" w:color="auto" w:fill="898FC3"/>
              </w:rPr>
              <w:t>Microchip form transfer signed?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        </w:t>
            </w:r>
          </w:p>
        </w:tc>
        <w:tc>
          <w:tcPr>
            <w:tcW w:w="2502" w:type="pct"/>
            <w:gridSpan w:val="2"/>
            <w:shd w:val="clear" w:color="auto" w:fill="auto"/>
            <w:vAlign w:val="center"/>
          </w:tcPr>
          <w:p w14:paraId="6D35DBDB" w14:textId="77777777" w:rsidR="008B72C8" w:rsidRPr="00FB41C2" w:rsidRDefault="008B72C8" w:rsidP="00A171E4">
            <w:pPr>
              <w:rPr>
                <w:rFonts w:asciiTheme="minorHAnsi" w:hAnsiTheme="minorHAnsi" w:cstheme="minorHAnsi"/>
              </w:rPr>
            </w:pPr>
            <w:r w:rsidRPr="00D47BCB">
              <w:rPr>
                <w:rFonts w:asciiTheme="minorHAnsi" w:hAnsiTheme="minorHAnsi" w:cstheme="minorHAnsi"/>
                <w:sz w:val="20"/>
                <w:shd w:val="clear" w:color="auto" w:fill="898FC3"/>
              </w:rPr>
              <w:t>Microchip form transfer lodged?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        </w:t>
            </w:r>
          </w:p>
        </w:tc>
      </w:tr>
      <w:tr w:rsidR="009E617C" w:rsidRPr="00FB41C2" w14:paraId="4968ED29" w14:textId="77777777" w:rsidTr="00D47BCB">
        <w:trPr>
          <w:trHeight w:val="397"/>
        </w:trPr>
        <w:tc>
          <w:tcPr>
            <w:tcW w:w="2500" w:type="pct"/>
            <w:gridSpan w:val="3"/>
            <w:shd w:val="clear" w:color="auto" w:fill="auto"/>
            <w:vAlign w:val="center"/>
          </w:tcPr>
          <w:p w14:paraId="3C80E1F3" w14:textId="77777777" w:rsidR="009E617C" w:rsidRPr="00FB41C2" w:rsidRDefault="009E617C" w:rsidP="00A171E4">
            <w:pPr>
              <w:rPr>
                <w:rFonts w:asciiTheme="minorHAnsi" w:hAnsiTheme="minorHAnsi" w:cstheme="minorHAnsi"/>
                <w:sz w:val="20"/>
              </w:rPr>
            </w:pPr>
            <w:r w:rsidRPr="00D47BCB">
              <w:rPr>
                <w:rFonts w:asciiTheme="minorHAnsi" w:hAnsiTheme="minorHAnsi" w:cstheme="minorHAnsi"/>
                <w:sz w:val="20"/>
                <w:shd w:val="clear" w:color="auto" w:fill="898FC3"/>
              </w:rPr>
              <w:t>Sales contract signed and given to new owner?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        </w:t>
            </w:r>
          </w:p>
        </w:tc>
        <w:tc>
          <w:tcPr>
            <w:tcW w:w="2500" w:type="pct"/>
            <w:shd w:val="clear" w:color="auto" w:fill="auto"/>
            <w:vAlign w:val="center"/>
          </w:tcPr>
          <w:p w14:paraId="2DF2746B" w14:textId="134CF7BD" w:rsidR="009E617C" w:rsidRPr="00FB41C2" w:rsidRDefault="009E617C" w:rsidP="00A171E4">
            <w:pPr>
              <w:rPr>
                <w:rFonts w:asciiTheme="minorHAnsi" w:hAnsiTheme="minorHAnsi" w:cstheme="minorHAnsi"/>
                <w:sz w:val="20"/>
              </w:rPr>
            </w:pPr>
            <w:r w:rsidRPr="00D47BCB">
              <w:rPr>
                <w:rFonts w:asciiTheme="minorHAnsi" w:hAnsiTheme="minorHAnsi" w:cstheme="minorHAnsi"/>
                <w:sz w:val="20"/>
                <w:shd w:val="clear" w:color="auto" w:fill="898FC3"/>
              </w:rPr>
              <w:t>Health Certificate Given to New Owner?</w:t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</w:t>
            </w:r>
          </w:p>
        </w:tc>
      </w:tr>
    </w:tbl>
    <w:p w14:paraId="595F11E3" w14:textId="76031A0C" w:rsidR="001063B1" w:rsidRPr="00FB41C2" w:rsidRDefault="001063B1" w:rsidP="00A171E4">
      <w:pPr>
        <w:jc w:val="center"/>
        <w:rPr>
          <w:rFonts w:asciiTheme="minorHAnsi" w:hAnsiTheme="minorHAnsi" w:cstheme="minorHAnsi"/>
          <w:i/>
          <w:sz w:val="18"/>
        </w:rPr>
      </w:pPr>
      <w:r w:rsidRPr="00FB41C2">
        <w:rPr>
          <w:rFonts w:asciiTheme="minorHAnsi" w:hAnsiTheme="minorHAnsi" w:cstheme="minorHAnsi"/>
          <w:i/>
          <w:color w:val="00B0F0"/>
          <w:sz w:val="18"/>
        </w:rPr>
        <w:t xml:space="preserve">Note: Copy of microchip transfer form and signed </w:t>
      </w:r>
      <w:r w:rsidR="007660BF" w:rsidRPr="00FB41C2">
        <w:rPr>
          <w:rFonts w:asciiTheme="minorHAnsi" w:hAnsiTheme="minorHAnsi" w:cstheme="minorHAnsi"/>
          <w:i/>
          <w:color w:val="00B0F0"/>
          <w:sz w:val="18"/>
        </w:rPr>
        <w:t>Sales Contract</w:t>
      </w:r>
      <w:r w:rsidRPr="00FB41C2">
        <w:rPr>
          <w:rFonts w:asciiTheme="minorHAnsi" w:hAnsiTheme="minorHAnsi" w:cstheme="minorHAnsi"/>
          <w:i/>
          <w:color w:val="00B0F0"/>
          <w:sz w:val="18"/>
        </w:rPr>
        <w:t xml:space="preserve"> should be attached to this record</w:t>
      </w:r>
    </w:p>
    <w:p w14:paraId="2CE71CCC" w14:textId="347CFADF" w:rsidR="00EE3CD7" w:rsidRPr="00FB41C2" w:rsidRDefault="00EE3CD7" w:rsidP="00CF02AC">
      <w:pPr>
        <w:spacing w:after="120"/>
        <w:rPr>
          <w:rFonts w:asciiTheme="minorHAnsi" w:hAnsiTheme="minorHAnsi" w:cstheme="minorHAnsi"/>
          <w:b/>
        </w:rPr>
      </w:pPr>
      <w:r w:rsidRPr="00FB41C2">
        <w:rPr>
          <w:rFonts w:asciiTheme="minorHAnsi" w:hAnsiTheme="minorHAnsi" w:cstheme="minorHAnsi"/>
          <w:b/>
        </w:rPr>
        <w:t>R</w:t>
      </w:r>
      <w:r w:rsidR="00B54BD3" w:rsidRPr="00FB41C2">
        <w:rPr>
          <w:rFonts w:asciiTheme="minorHAnsi" w:hAnsiTheme="minorHAnsi" w:cstheme="minorHAnsi"/>
          <w:b/>
        </w:rPr>
        <w:t>eturn Record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76"/>
        <w:gridCol w:w="4799"/>
        <w:gridCol w:w="2008"/>
        <w:gridCol w:w="1136"/>
        <w:gridCol w:w="1703"/>
        <w:gridCol w:w="2762"/>
      </w:tblGrid>
      <w:tr w:rsidR="00735F6D" w:rsidRPr="00FB41C2" w14:paraId="197F760D" w14:textId="77777777" w:rsidTr="00D47BCB">
        <w:trPr>
          <w:trHeight w:val="351"/>
        </w:trPr>
        <w:tc>
          <w:tcPr>
            <w:tcW w:w="687" w:type="pct"/>
            <w:shd w:val="clear" w:color="auto" w:fill="898FC3"/>
            <w:vAlign w:val="center"/>
          </w:tcPr>
          <w:p w14:paraId="5588E916" w14:textId="77777777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gistered Name</w:t>
            </w:r>
          </w:p>
        </w:tc>
        <w:tc>
          <w:tcPr>
            <w:tcW w:w="2761" w:type="pct"/>
            <w:gridSpan w:val="3"/>
            <w:shd w:val="clear" w:color="auto" w:fill="FFFFFF" w:themeFill="background1"/>
            <w:vAlign w:val="center"/>
          </w:tcPr>
          <w:p w14:paraId="0062DBC5" w14:textId="77777777" w:rsidR="00735F6D" w:rsidRPr="00FB41C2" w:rsidRDefault="00735F6D" w:rsidP="00435A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2" w:type="pct"/>
            <w:shd w:val="clear" w:color="auto" w:fill="898FC3"/>
            <w:vAlign w:val="center"/>
          </w:tcPr>
          <w:p w14:paraId="6B95C1D2" w14:textId="77777777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Breed</w:t>
            </w:r>
          </w:p>
        </w:tc>
        <w:tc>
          <w:tcPr>
            <w:tcW w:w="960" w:type="pct"/>
            <w:shd w:val="clear" w:color="auto" w:fill="FFFFFF" w:themeFill="background1"/>
            <w:vAlign w:val="center"/>
          </w:tcPr>
          <w:p w14:paraId="6B398A67" w14:textId="77777777" w:rsidR="00735F6D" w:rsidRPr="00FB41C2" w:rsidRDefault="00735F6D" w:rsidP="00435A87">
            <w:pPr>
              <w:rPr>
                <w:rFonts w:asciiTheme="minorHAnsi" w:hAnsiTheme="minorHAnsi" w:cstheme="minorHAnsi"/>
              </w:rPr>
            </w:pPr>
          </w:p>
        </w:tc>
      </w:tr>
      <w:tr w:rsidR="00735F6D" w:rsidRPr="00FB41C2" w14:paraId="2A635D0D" w14:textId="77777777" w:rsidTr="00D47BCB">
        <w:trPr>
          <w:trHeight w:val="351"/>
        </w:trPr>
        <w:tc>
          <w:tcPr>
            <w:tcW w:w="687" w:type="pct"/>
            <w:shd w:val="clear" w:color="auto" w:fill="898FC3"/>
            <w:vAlign w:val="center"/>
          </w:tcPr>
          <w:p w14:paraId="49E0821A" w14:textId="77777777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gistration #</w:t>
            </w:r>
          </w:p>
        </w:tc>
        <w:tc>
          <w:tcPr>
            <w:tcW w:w="1668" w:type="pct"/>
            <w:shd w:val="clear" w:color="auto" w:fill="FFFFFF" w:themeFill="background1"/>
            <w:vAlign w:val="center"/>
          </w:tcPr>
          <w:p w14:paraId="44EBEDD2" w14:textId="77777777" w:rsidR="00735F6D" w:rsidRPr="00FB41C2" w:rsidRDefault="00735F6D" w:rsidP="00435A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98" w:type="pct"/>
            <w:shd w:val="clear" w:color="auto" w:fill="898FC3"/>
            <w:vAlign w:val="center"/>
          </w:tcPr>
          <w:p w14:paraId="2A0F6AFB" w14:textId="77777777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Gender</w:t>
            </w:r>
          </w:p>
        </w:tc>
        <w:tc>
          <w:tcPr>
            <w:tcW w:w="395" w:type="pct"/>
            <w:shd w:val="clear" w:color="auto" w:fill="FFFFFF" w:themeFill="background1"/>
            <w:vAlign w:val="center"/>
          </w:tcPr>
          <w:p w14:paraId="2C87E2EC" w14:textId="77777777" w:rsidR="00735F6D" w:rsidRPr="00FB41C2" w:rsidRDefault="00735F6D" w:rsidP="00435A8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92" w:type="pct"/>
            <w:shd w:val="clear" w:color="auto" w:fill="898FC3"/>
            <w:vAlign w:val="center"/>
          </w:tcPr>
          <w:p w14:paraId="74193300" w14:textId="77777777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Coat </w:t>
            </w:r>
            <w:proofErr w:type="spellStart"/>
            <w:r w:rsidRPr="00FB41C2">
              <w:rPr>
                <w:rFonts w:asciiTheme="minorHAnsi" w:hAnsiTheme="minorHAnsi" w:cstheme="minorHAnsi"/>
                <w:sz w:val="20"/>
              </w:rPr>
              <w:t>Colour</w:t>
            </w:r>
            <w:proofErr w:type="spellEnd"/>
          </w:p>
        </w:tc>
        <w:tc>
          <w:tcPr>
            <w:tcW w:w="960" w:type="pct"/>
            <w:shd w:val="clear" w:color="auto" w:fill="FFFFFF" w:themeFill="background1"/>
            <w:vAlign w:val="center"/>
          </w:tcPr>
          <w:p w14:paraId="05C67AD8" w14:textId="77777777" w:rsidR="00735F6D" w:rsidRPr="00FB41C2" w:rsidRDefault="00735F6D" w:rsidP="00435A87">
            <w:pPr>
              <w:rPr>
                <w:rFonts w:asciiTheme="minorHAnsi" w:hAnsiTheme="minorHAnsi" w:cstheme="minorHAnsi"/>
              </w:rPr>
            </w:pPr>
          </w:p>
        </w:tc>
      </w:tr>
      <w:tr w:rsidR="00735F6D" w:rsidRPr="00FB41C2" w14:paraId="748128A6" w14:textId="77777777" w:rsidTr="00D47BCB">
        <w:trPr>
          <w:trHeight w:val="351"/>
        </w:trPr>
        <w:tc>
          <w:tcPr>
            <w:tcW w:w="687" w:type="pct"/>
            <w:shd w:val="clear" w:color="auto" w:fill="898FC3"/>
            <w:vAlign w:val="center"/>
          </w:tcPr>
          <w:p w14:paraId="40F5987C" w14:textId="77777777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icrochip #</w:t>
            </w:r>
          </w:p>
        </w:tc>
        <w:tc>
          <w:tcPr>
            <w:tcW w:w="2761" w:type="pct"/>
            <w:gridSpan w:val="3"/>
            <w:shd w:val="clear" w:color="auto" w:fill="FFFFFF" w:themeFill="background1"/>
            <w:vAlign w:val="center"/>
          </w:tcPr>
          <w:p w14:paraId="28E7A1F1" w14:textId="77777777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2" w:type="pct"/>
            <w:shd w:val="clear" w:color="auto" w:fill="898FC3"/>
            <w:vAlign w:val="center"/>
          </w:tcPr>
          <w:p w14:paraId="593C6CAC" w14:textId="77777777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  <w:szCs w:val="20"/>
              </w:rPr>
              <w:t>Date of Birth</w:t>
            </w:r>
          </w:p>
        </w:tc>
        <w:tc>
          <w:tcPr>
            <w:tcW w:w="960" w:type="pct"/>
            <w:vAlign w:val="center"/>
          </w:tcPr>
          <w:p w14:paraId="7E21DF51" w14:textId="77777777" w:rsidR="00735F6D" w:rsidRPr="00FB41C2" w:rsidRDefault="00735F6D" w:rsidP="00435A87">
            <w:pPr>
              <w:rPr>
                <w:rFonts w:asciiTheme="minorHAnsi" w:hAnsiTheme="minorHAnsi" w:cstheme="minorHAnsi"/>
              </w:rPr>
            </w:pPr>
          </w:p>
        </w:tc>
      </w:tr>
      <w:tr w:rsidR="00735F6D" w:rsidRPr="00FB41C2" w14:paraId="7EC69262" w14:textId="77777777" w:rsidTr="00D47BCB">
        <w:trPr>
          <w:trHeight w:val="351"/>
        </w:trPr>
        <w:tc>
          <w:tcPr>
            <w:tcW w:w="687" w:type="pct"/>
            <w:shd w:val="clear" w:color="auto" w:fill="898FC3"/>
            <w:vAlign w:val="center"/>
          </w:tcPr>
          <w:p w14:paraId="67100178" w14:textId="7EBA86E1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icrochip form transfer signed?</w:t>
            </w:r>
          </w:p>
        </w:tc>
        <w:tc>
          <w:tcPr>
            <w:tcW w:w="1668" w:type="pct"/>
            <w:shd w:val="clear" w:color="auto" w:fill="FFFFFF" w:themeFill="background1"/>
            <w:vAlign w:val="center"/>
          </w:tcPr>
          <w:p w14:paraId="0A2F0279" w14:textId="77777777" w:rsidR="00735F6D" w:rsidRPr="00FB41C2" w:rsidRDefault="00735F6D" w:rsidP="00735F6D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</w:t>
            </w:r>
          </w:p>
          <w:p w14:paraId="6C153F51" w14:textId="487EA3D0" w:rsidR="00735F6D" w:rsidRPr="00FB41C2" w:rsidRDefault="00735F6D" w:rsidP="00735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Date: ___/___/____       </w:t>
            </w:r>
          </w:p>
        </w:tc>
        <w:tc>
          <w:tcPr>
            <w:tcW w:w="1685" w:type="pct"/>
            <w:gridSpan w:val="3"/>
            <w:shd w:val="clear" w:color="auto" w:fill="898FC3"/>
            <w:vAlign w:val="center"/>
          </w:tcPr>
          <w:p w14:paraId="062B07C2" w14:textId="04F55952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Microchip form transfer lodged?</w:t>
            </w:r>
          </w:p>
        </w:tc>
        <w:tc>
          <w:tcPr>
            <w:tcW w:w="960" w:type="pct"/>
            <w:vAlign w:val="center"/>
          </w:tcPr>
          <w:p w14:paraId="63DF7ED6" w14:textId="77777777" w:rsidR="00735F6D" w:rsidRPr="00FB41C2" w:rsidRDefault="00735F6D" w:rsidP="00735F6D">
            <w:pPr>
              <w:rPr>
                <w:rFonts w:asciiTheme="minorHAnsi" w:hAnsiTheme="minorHAnsi" w:cstheme="minorHAnsi"/>
                <w:sz w:val="20"/>
              </w:rPr>
            </w:pP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Yes   </w:t>
            </w:r>
            <w:r w:rsidRPr="00FB41C2">
              <w:rPr>
                <w:rFonts w:asciiTheme="minorHAnsi" w:hAnsiTheme="minorHAnsi" w:cstheme="minorHAnsi"/>
                <w:sz w:val="32"/>
              </w:rPr>
              <w:sym w:font="Wingdings" w:char="F06F"/>
            </w:r>
            <w:r w:rsidRPr="00FB41C2">
              <w:rPr>
                <w:rFonts w:asciiTheme="minorHAnsi" w:hAnsiTheme="minorHAnsi" w:cstheme="minorHAnsi"/>
                <w:sz w:val="20"/>
              </w:rPr>
              <w:t xml:space="preserve"> No </w:t>
            </w:r>
          </w:p>
          <w:p w14:paraId="3BD53E5F" w14:textId="1011D480" w:rsidR="00735F6D" w:rsidRPr="00FB41C2" w:rsidRDefault="00735F6D" w:rsidP="00735F6D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 xml:space="preserve">Date: ___/___/____        </w:t>
            </w:r>
          </w:p>
        </w:tc>
      </w:tr>
      <w:tr w:rsidR="00735F6D" w:rsidRPr="00FB41C2" w14:paraId="113D9C5B" w14:textId="77777777" w:rsidTr="00D47BCB">
        <w:trPr>
          <w:trHeight w:val="274"/>
        </w:trPr>
        <w:tc>
          <w:tcPr>
            <w:tcW w:w="5000" w:type="pct"/>
            <w:gridSpan w:val="6"/>
            <w:shd w:val="clear" w:color="auto" w:fill="898FC3"/>
          </w:tcPr>
          <w:p w14:paraId="1F761CDA" w14:textId="77777777" w:rsidR="00735F6D" w:rsidRPr="00FB41C2" w:rsidRDefault="00735F6D" w:rsidP="00435A87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  <w:sz w:val="20"/>
              </w:rPr>
              <w:t>Return reason</w:t>
            </w:r>
          </w:p>
        </w:tc>
      </w:tr>
      <w:tr w:rsidR="00735F6D" w:rsidRPr="00FB41C2" w14:paraId="505E4DF7" w14:textId="77777777" w:rsidTr="00D47BCB">
        <w:trPr>
          <w:trHeight w:val="1990"/>
        </w:trPr>
        <w:tc>
          <w:tcPr>
            <w:tcW w:w="5000" w:type="pct"/>
            <w:gridSpan w:val="6"/>
          </w:tcPr>
          <w:p w14:paraId="4117FD54" w14:textId="77777777" w:rsidR="00735F6D" w:rsidRPr="00FB41C2" w:rsidRDefault="00735F6D" w:rsidP="00435A87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3555518E" w14:textId="5F921188" w:rsidR="00EB773D" w:rsidRPr="00FB41C2" w:rsidRDefault="00EB773D" w:rsidP="00A171E4">
      <w:pPr>
        <w:rPr>
          <w:rFonts w:asciiTheme="minorHAnsi" w:hAnsiTheme="minorHAnsi" w:cstheme="minorHAnsi"/>
          <w:sz w:val="20"/>
        </w:rPr>
        <w:sectPr w:rsidR="00EB773D" w:rsidRPr="00FB41C2" w:rsidSect="006168F5">
          <w:footerReference w:type="default" r:id="rId10"/>
          <w:headerReference w:type="first" r:id="rId11"/>
          <w:pgSz w:w="15840" w:h="12240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52F1A9AA" w14:textId="77777777" w:rsidR="007A2DF0" w:rsidRPr="007A2DF0" w:rsidRDefault="007A2DF0" w:rsidP="007A2DF0">
      <w:pPr>
        <w:rPr>
          <w:rFonts w:asciiTheme="minorHAnsi" w:hAnsiTheme="minorHAnsi" w:cstheme="minorHAnsi"/>
          <w:sz w:val="2"/>
          <w:szCs w:val="2"/>
        </w:rPr>
      </w:pPr>
    </w:p>
    <w:sectPr w:rsidR="007A2DF0" w:rsidRPr="007A2DF0" w:rsidSect="00CE4CAB">
      <w:headerReference w:type="default" r:id="rId12"/>
      <w:footerReference w:type="default" r:id="rId13"/>
      <w:pgSz w:w="15840" w:h="12240" w:orient="landscape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FDAA17" w14:textId="77777777" w:rsidR="00A231D8" w:rsidRDefault="00A231D8" w:rsidP="00297249">
      <w:r>
        <w:separator/>
      </w:r>
    </w:p>
  </w:endnote>
  <w:endnote w:type="continuationSeparator" w:id="0">
    <w:p w14:paraId="4AE14BCE" w14:textId="77777777" w:rsidR="00A231D8" w:rsidRDefault="00A231D8" w:rsidP="00297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13C041" w14:textId="77777777" w:rsidR="006168F5" w:rsidRDefault="006168F5" w:rsidP="00D47BCB">
    <w:pPr>
      <w:pStyle w:val="Footer"/>
      <w:tabs>
        <w:tab w:val="left" w:pos="3256"/>
        <w:tab w:val="center" w:pos="6840"/>
        <w:tab w:val="right" w:pos="13680"/>
      </w:tabs>
      <w:jc w:val="center"/>
      <w:rPr>
        <w:rFonts w:asciiTheme="minorHAnsi" w:hAnsiTheme="minorHAnsi" w:cstheme="minorHAnsi"/>
        <w:sz w:val="20"/>
        <w:szCs w:val="20"/>
        <w:lang w:val="en-AU"/>
      </w:rPr>
    </w:pPr>
    <w:r>
      <w:rPr>
        <w:noProof/>
        <w:lang w:val="en-AU" w:eastAsia="en-AU"/>
      </w:rPr>
      <w:drawing>
        <wp:anchor distT="0" distB="0" distL="114300" distR="114300" simplePos="0" relativeHeight="251666432" behindDoc="0" locked="0" layoutInCell="1" allowOverlap="1" wp14:anchorId="39A64557" wp14:editId="3ABEEC0E">
          <wp:simplePos x="0" y="0"/>
          <wp:positionH relativeFrom="column">
            <wp:posOffset>38100</wp:posOffset>
          </wp:positionH>
          <wp:positionV relativeFrom="paragraph">
            <wp:posOffset>-116840</wp:posOffset>
          </wp:positionV>
          <wp:extent cx="1066800" cy="533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47BCB">
      <w:rPr>
        <w:rFonts w:asciiTheme="minorHAnsi" w:hAnsiTheme="minorHAnsi" w:cstheme="minorHAnsi"/>
        <w:noProof/>
        <w:sz w:val="20"/>
        <w:szCs w:val="20"/>
        <w:lang w:val="en-AU" w:eastAsia="en-AU"/>
      </w:rPr>
      <w:drawing>
        <wp:anchor distT="0" distB="0" distL="114300" distR="114300" simplePos="0" relativeHeight="251665408" behindDoc="0" locked="0" layoutInCell="1" allowOverlap="1" wp14:anchorId="49729992" wp14:editId="4C7A50A0">
          <wp:simplePos x="0" y="0"/>
          <wp:positionH relativeFrom="column">
            <wp:posOffset>5711190</wp:posOffset>
          </wp:positionH>
          <wp:positionV relativeFrom="page">
            <wp:posOffset>9271000</wp:posOffset>
          </wp:positionV>
          <wp:extent cx="1038860" cy="519430"/>
          <wp:effectExtent l="0" t="0" r="889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v_logo_revers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519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D47BCB">
      <w:rPr>
        <w:rFonts w:asciiTheme="minorHAnsi" w:hAnsiTheme="minorHAnsi" w:cstheme="minorHAnsi"/>
        <w:sz w:val="20"/>
        <w:szCs w:val="20"/>
        <w:lang w:val="en-AU"/>
      </w:rPr>
      <w:t>Dogs Victoria Complete Litter Record VERSION 1.0</w:t>
    </w:r>
  </w:p>
  <w:p w14:paraId="2BC3707B" w14:textId="77777777" w:rsidR="006168F5" w:rsidRPr="00D47BCB" w:rsidRDefault="006168F5" w:rsidP="00D47BCB">
    <w:pPr>
      <w:pStyle w:val="Footer"/>
      <w:tabs>
        <w:tab w:val="left" w:pos="3256"/>
        <w:tab w:val="center" w:pos="6840"/>
        <w:tab w:val="right" w:pos="13680"/>
      </w:tabs>
      <w:jc w:val="right"/>
      <w:rPr>
        <w:rFonts w:asciiTheme="minorHAnsi" w:hAnsiTheme="minorHAnsi" w:cstheme="minorHAnsi"/>
        <w:sz w:val="20"/>
        <w:szCs w:val="20"/>
      </w:rPr>
    </w:pPr>
    <w:r w:rsidRPr="00D47BCB">
      <w:rPr>
        <w:rFonts w:asciiTheme="minorHAnsi" w:hAnsiTheme="minorHAnsi" w:cstheme="minorHAnsi"/>
        <w:sz w:val="20"/>
        <w:szCs w:val="20"/>
      </w:rPr>
      <w:t xml:space="preserve">Page </w:t>
    </w:r>
    <w:r w:rsidRPr="00D47BCB">
      <w:rPr>
        <w:rFonts w:asciiTheme="minorHAnsi" w:hAnsiTheme="minorHAnsi" w:cstheme="minorHAnsi"/>
        <w:sz w:val="20"/>
        <w:szCs w:val="20"/>
      </w:rPr>
      <w:fldChar w:fldCharType="begin"/>
    </w:r>
    <w:r w:rsidRPr="00D47BCB">
      <w:rPr>
        <w:rFonts w:asciiTheme="minorHAnsi" w:hAnsiTheme="minorHAnsi" w:cstheme="minorHAnsi"/>
        <w:sz w:val="20"/>
        <w:szCs w:val="20"/>
      </w:rPr>
      <w:instrText xml:space="preserve"> PAGE  \* Arabic  \* MERGEFORMAT </w:instrText>
    </w:r>
    <w:r w:rsidRPr="00D47BCB">
      <w:rPr>
        <w:rFonts w:asciiTheme="minorHAnsi" w:hAnsiTheme="minorHAnsi" w:cstheme="minorHAnsi"/>
        <w:sz w:val="20"/>
        <w:szCs w:val="20"/>
      </w:rPr>
      <w:fldChar w:fldCharType="separate"/>
    </w:r>
    <w:r>
      <w:rPr>
        <w:rFonts w:asciiTheme="minorHAnsi" w:hAnsiTheme="minorHAnsi" w:cstheme="minorHAnsi"/>
        <w:noProof/>
        <w:sz w:val="20"/>
        <w:szCs w:val="20"/>
      </w:rPr>
      <w:t>8</w:t>
    </w:r>
    <w:r w:rsidRPr="00D47BCB">
      <w:rPr>
        <w:rFonts w:asciiTheme="minorHAnsi" w:hAnsiTheme="minorHAnsi" w:cstheme="minorHAnsi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5896BF" w14:textId="0CC78BF5" w:rsidR="00F703F9" w:rsidRDefault="00F703F9" w:rsidP="00D47BCB">
    <w:pPr>
      <w:pStyle w:val="Footer"/>
      <w:tabs>
        <w:tab w:val="left" w:pos="3256"/>
        <w:tab w:val="center" w:pos="6840"/>
        <w:tab w:val="right" w:pos="13680"/>
      </w:tabs>
      <w:jc w:val="center"/>
      <w:rPr>
        <w:rFonts w:asciiTheme="minorHAnsi" w:hAnsiTheme="minorHAnsi" w:cstheme="minorHAnsi"/>
        <w:sz w:val="20"/>
        <w:szCs w:val="20"/>
        <w:lang w:val="en-AU"/>
      </w:rPr>
    </w:pPr>
    <w:r w:rsidRPr="00D47BCB">
      <w:rPr>
        <w:rFonts w:asciiTheme="minorHAnsi" w:hAnsiTheme="minorHAnsi" w:cstheme="minorHAnsi"/>
        <w:noProof/>
        <w:sz w:val="20"/>
        <w:szCs w:val="20"/>
        <w:lang w:val="en-AU" w:eastAsia="en-AU"/>
      </w:rPr>
      <w:drawing>
        <wp:anchor distT="0" distB="0" distL="114300" distR="114300" simplePos="0" relativeHeight="251658240" behindDoc="0" locked="0" layoutInCell="1" allowOverlap="1" wp14:anchorId="773C42D3" wp14:editId="5E5100C8">
          <wp:simplePos x="0" y="0"/>
          <wp:positionH relativeFrom="column">
            <wp:posOffset>5711190</wp:posOffset>
          </wp:positionH>
          <wp:positionV relativeFrom="page">
            <wp:posOffset>9271000</wp:posOffset>
          </wp:positionV>
          <wp:extent cx="1038860" cy="519430"/>
          <wp:effectExtent l="0" t="0" r="889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v_logo_revers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519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D47BCB">
      <w:rPr>
        <w:rFonts w:asciiTheme="minorHAnsi" w:hAnsiTheme="minorHAnsi" w:cstheme="minorHAnsi"/>
        <w:sz w:val="20"/>
        <w:szCs w:val="20"/>
        <w:lang w:val="en-AU"/>
      </w:rPr>
      <w:t xml:space="preserve">Dogs Victoria </w:t>
    </w:r>
    <w:r w:rsidR="00EB4BDF" w:rsidRPr="00D47BCB">
      <w:rPr>
        <w:rFonts w:asciiTheme="minorHAnsi" w:hAnsiTheme="minorHAnsi" w:cstheme="minorHAnsi"/>
        <w:sz w:val="20"/>
        <w:szCs w:val="20"/>
        <w:lang w:val="en-AU"/>
      </w:rPr>
      <w:t xml:space="preserve">Complete Litter </w:t>
    </w:r>
    <w:r w:rsidRPr="00D47BCB">
      <w:rPr>
        <w:rFonts w:asciiTheme="minorHAnsi" w:hAnsiTheme="minorHAnsi" w:cstheme="minorHAnsi"/>
        <w:sz w:val="20"/>
        <w:szCs w:val="20"/>
        <w:lang w:val="en-AU"/>
      </w:rPr>
      <w:t>Record VERSION 1.0</w:t>
    </w:r>
  </w:p>
  <w:p w14:paraId="58063413" w14:textId="0A80A57E" w:rsidR="00F703F9" w:rsidRPr="00D47BCB" w:rsidRDefault="00D47BCB" w:rsidP="00D47BCB">
    <w:pPr>
      <w:pStyle w:val="Footer"/>
      <w:tabs>
        <w:tab w:val="left" w:pos="3256"/>
        <w:tab w:val="center" w:pos="6840"/>
        <w:tab w:val="right" w:pos="13680"/>
      </w:tabs>
      <w:jc w:val="right"/>
      <w:rPr>
        <w:rFonts w:asciiTheme="minorHAnsi" w:hAnsiTheme="minorHAnsi" w:cstheme="minorHAnsi"/>
        <w:sz w:val="20"/>
        <w:szCs w:val="20"/>
      </w:rPr>
    </w:pPr>
    <w:r w:rsidRPr="00D47BCB">
      <w:rPr>
        <w:rFonts w:asciiTheme="minorHAnsi" w:hAnsiTheme="minorHAnsi" w:cstheme="minorHAnsi"/>
        <w:sz w:val="20"/>
        <w:szCs w:val="20"/>
      </w:rPr>
      <w:t xml:space="preserve">Page </w:t>
    </w:r>
    <w:r w:rsidRPr="00D47BCB">
      <w:rPr>
        <w:rFonts w:asciiTheme="minorHAnsi" w:hAnsiTheme="minorHAnsi" w:cstheme="minorHAnsi"/>
        <w:sz w:val="20"/>
        <w:szCs w:val="20"/>
      </w:rPr>
      <w:fldChar w:fldCharType="begin"/>
    </w:r>
    <w:r w:rsidRPr="00D47BCB">
      <w:rPr>
        <w:rFonts w:asciiTheme="minorHAnsi" w:hAnsiTheme="minorHAnsi" w:cstheme="minorHAnsi"/>
        <w:sz w:val="20"/>
        <w:szCs w:val="20"/>
      </w:rPr>
      <w:instrText xml:space="preserve"> PAGE  \* Arabic  \* MERGEFORMAT </w:instrText>
    </w:r>
    <w:r w:rsidRPr="00D47BCB">
      <w:rPr>
        <w:rFonts w:asciiTheme="minorHAnsi" w:hAnsiTheme="minorHAnsi" w:cstheme="minorHAnsi"/>
        <w:sz w:val="20"/>
        <w:szCs w:val="20"/>
      </w:rPr>
      <w:fldChar w:fldCharType="separate"/>
    </w:r>
    <w:r w:rsidR="00C93014">
      <w:rPr>
        <w:rFonts w:asciiTheme="minorHAnsi" w:hAnsiTheme="minorHAnsi" w:cstheme="minorHAnsi"/>
        <w:noProof/>
        <w:sz w:val="20"/>
        <w:szCs w:val="20"/>
      </w:rPr>
      <w:t>3</w:t>
    </w:r>
    <w:r w:rsidRPr="00D47BCB">
      <w:rPr>
        <w:rFonts w:asciiTheme="minorHAnsi" w:hAnsiTheme="minorHAnsi" w:cstheme="minorHAnsi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FD6EA1" w14:textId="77777777" w:rsidR="00F703F9" w:rsidRDefault="00F703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C6A0FB" w14:textId="77777777" w:rsidR="00A231D8" w:rsidRDefault="00A231D8" w:rsidP="00297249">
      <w:r>
        <w:separator/>
      </w:r>
    </w:p>
  </w:footnote>
  <w:footnote w:type="continuationSeparator" w:id="0">
    <w:p w14:paraId="6B8454D9" w14:textId="77777777" w:rsidR="00A231D8" w:rsidRDefault="00A231D8" w:rsidP="002972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4EFD0A" w14:textId="56F21803" w:rsidR="006168F5" w:rsidRDefault="006168F5">
    <w:pPr>
      <w:pStyle w:val="Header"/>
    </w:pPr>
    <w:r>
      <w:rPr>
        <w:noProof/>
        <w:lang w:val="en-AU" w:eastAsia="en-AU"/>
      </w:rPr>
      <w:drawing>
        <wp:inline distT="0" distB="0" distL="0" distR="0" wp14:anchorId="20901890" wp14:editId="0963AC1C">
          <wp:extent cx="1266825" cy="633413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69216" cy="63460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2F026F" w14:textId="77777777" w:rsidR="006168F5" w:rsidRDefault="006168F5" w:rsidP="006168F5">
    <w:pPr>
      <w:pStyle w:val="Header"/>
      <w:shd w:val="clear" w:color="auto" w:fill="252D75"/>
    </w:pPr>
    <w:r>
      <w:rPr>
        <w:noProof/>
        <w:lang w:val="en-AU" w:eastAsia="en-AU"/>
      </w:rPr>
      <w:drawing>
        <wp:anchor distT="0" distB="0" distL="114300" distR="114300" simplePos="0" relativeHeight="251667456" behindDoc="0" locked="0" layoutInCell="1" allowOverlap="1" wp14:anchorId="0B73FB1F" wp14:editId="7B758470">
          <wp:simplePos x="0" y="0"/>
          <wp:positionH relativeFrom="column">
            <wp:posOffset>104775</wp:posOffset>
          </wp:positionH>
          <wp:positionV relativeFrom="paragraph">
            <wp:posOffset>142875</wp:posOffset>
          </wp:positionV>
          <wp:extent cx="1459865" cy="723900"/>
          <wp:effectExtent l="0" t="0" r="698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723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7D3498" w14:textId="77777777" w:rsidR="006168F5" w:rsidRDefault="006168F5" w:rsidP="006168F5">
    <w:pPr>
      <w:pStyle w:val="Header"/>
      <w:shd w:val="clear" w:color="auto" w:fill="252D75"/>
    </w:pPr>
  </w:p>
  <w:p w14:paraId="21575DA6" w14:textId="77777777" w:rsidR="006168F5" w:rsidRDefault="006168F5" w:rsidP="006168F5">
    <w:pPr>
      <w:pStyle w:val="Header"/>
      <w:shd w:val="clear" w:color="auto" w:fill="252D75"/>
    </w:pPr>
  </w:p>
  <w:p w14:paraId="2FB06626" w14:textId="77777777" w:rsidR="006168F5" w:rsidRDefault="006168F5" w:rsidP="006168F5">
    <w:pPr>
      <w:pStyle w:val="Header"/>
      <w:shd w:val="clear" w:color="auto" w:fill="252D75"/>
    </w:pPr>
  </w:p>
  <w:p w14:paraId="1D4B862A" w14:textId="77777777" w:rsidR="006168F5" w:rsidRDefault="006168F5" w:rsidP="006168F5">
    <w:pPr>
      <w:pStyle w:val="Header"/>
      <w:shd w:val="clear" w:color="auto" w:fill="252D75"/>
    </w:pPr>
  </w:p>
  <w:p w14:paraId="7566C23C" w14:textId="77777777" w:rsidR="006168F5" w:rsidRDefault="006168F5" w:rsidP="006168F5">
    <w:pPr>
      <w:pStyle w:val="Header"/>
      <w:shd w:val="clear" w:color="auto" w:fill="252D75"/>
    </w:pPr>
  </w:p>
  <w:p w14:paraId="023674DB" w14:textId="77777777" w:rsidR="006168F5" w:rsidRPr="00681936" w:rsidRDefault="006168F5" w:rsidP="006168F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A4039B" w14:textId="77777777" w:rsidR="006168F5" w:rsidRDefault="006168F5" w:rsidP="006168F5">
    <w:pPr>
      <w:pStyle w:val="Header"/>
      <w:shd w:val="clear" w:color="auto" w:fill="252D75"/>
    </w:pPr>
    <w:r>
      <w:rPr>
        <w:noProof/>
        <w:lang w:val="en-AU" w:eastAsia="en-AU"/>
      </w:rPr>
      <w:drawing>
        <wp:anchor distT="0" distB="0" distL="114300" distR="114300" simplePos="0" relativeHeight="251669504" behindDoc="0" locked="0" layoutInCell="1" allowOverlap="1" wp14:anchorId="488017E6" wp14:editId="7521A293">
          <wp:simplePos x="0" y="0"/>
          <wp:positionH relativeFrom="column">
            <wp:posOffset>104775</wp:posOffset>
          </wp:positionH>
          <wp:positionV relativeFrom="paragraph">
            <wp:posOffset>142875</wp:posOffset>
          </wp:positionV>
          <wp:extent cx="1459865" cy="723900"/>
          <wp:effectExtent l="0" t="0" r="698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723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2B1C62" w14:textId="77777777" w:rsidR="006168F5" w:rsidRDefault="006168F5" w:rsidP="006168F5">
    <w:pPr>
      <w:pStyle w:val="Header"/>
      <w:shd w:val="clear" w:color="auto" w:fill="252D75"/>
    </w:pPr>
  </w:p>
  <w:p w14:paraId="3FECDBF4" w14:textId="77777777" w:rsidR="006168F5" w:rsidRDefault="006168F5" w:rsidP="006168F5">
    <w:pPr>
      <w:pStyle w:val="Header"/>
      <w:shd w:val="clear" w:color="auto" w:fill="252D75"/>
    </w:pPr>
  </w:p>
  <w:p w14:paraId="7CBEFF52" w14:textId="77777777" w:rsidR="006168F5" w:rsidRDefault="006168F5" w:rsidP="006168F5">
    <w:pPr>
      <w:pStyle w:val="Header"/>
      <w:shd w:val="clear" w:color="auto" w:fill="252D75"/>
    </w:pPr>
  </w:p>
  <w:p w14:paraId="4655EB45" w14:textId="77777777" w:rsidR="006168F5" w:rsidRDefault="006168F5" w:rsidP="006168F5">
    <w:pPr>
      <w:pStyle w:val="Header"/>
      <w:shd w:val="clear" w:color="auto" w:fill="252D75"/>
    </w:pPr>
  </w:p>
  <w:p w14:paraId="692F80EB" w14:textId="77777777" w:rsidR="006168F5" w:rsidRDefault="006168F5" w:rsidP="006168F5">
    <w:pPr>
      <w:pStyle w:val="Header"/>
      <w:shd w:val="clear" w:color="auto" w:fill="252D75"/>
    </w:pPr>
  </w:p>
  <w:p w14:paraId="5E71A2D1" w14:textId="77777777" w:rsidR="006168F5" w:rsidRPr="00681936" w:rsidRDefault="006168F5" w:rsidP="006168F5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715EDD" w14:textId="77777777" w:rsidR="00F703F9" w:rsidRPr="00D101A1" w:rsidRDefault="00F703F9" w:rsidP="00D101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20154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1ATIMDUzNjZV0lIJTi4sz8/NACgxrAb71/v4sAAAA"/>
  </w:docVars>
  <w:rsids>
    <w:rsidRoot w:val="00297249"/>
    <w:rsid w:val="00015B81"/>
    <w:rsid w:val="00023E1E"/>
    <w:rsid w:val="000266F7"/>
    <w:rsid w:val="000B7186"/>
    <w:rsid w:val="000C42E0"/>
    <w:rsid w:val="000D3B58"/>
    <w:rsid w:val="000F30A6"/>
    <w:rsid w:val="001063B1"/>
    <w:rsid w:val="001446A3"/>
    <w:rsid w:val="00153D1E"/>
    <w:rsid w:val="001D6147"/>
    <w:rsid w:val="001F6E9C"/>
    <w:rsid w:val="00200199"/>
    <w:rsid w:val="00213A8F"/>
    <w:rsid w:val="00251719"/>
    <w:rsid w:val="00274395"/>
    <w:rsid w:val="00297249"/>
    <w:rsid w:val="002A46BA"/>
    <w:rsid w:val="002B4521"/>
    <w:rsid w:val="002B47D4"/>
    <w:rsid w:val="002F0301"/>
    <w:rsid w:val="003223AA"/>
    <w:rsid w:val="00364C7C"/>
    <w:rsid w:val="0037329A"/>
    <w:rsid w:val="00391B4E"/>
    <w:rsid w:val="00392386"/>
    <w:rsid w:val="0039287B"/>
    <w:rsid w:val="003C6368"/>
    <w:rsid w:val="003E641F"/>
    <w:rsid w:val="00401CC2"/>
    <w:rsid w:val="0040357E"/>
    <w:rsid w:val="00465ACD"/>
    <w:rsid w:val="00470641"/>
    <w:rsid w:val="004C017F"/>
    <w:rsid w:val="004C5384"/>
    <w:rsid w:val="004E177A"/>
    <w:rsid w:val="004E5EC2"/>
    <w:rsid w:val="005032EA"/>
    <w:rsid w:val="00513B76"/>
    <w:rsid w:val="00534306"/>
    <w:rsid w:val="00567763"/>
    <w:rsid w:val="0058514F"/>
    <w:rsid w:val="005F4718"/>
    <w:rsid w:val="00606EE8"/>
    <w:rsid w:val="00615544"/>
    <w:rsid w:val="006168F5"/>
    <w:rsid w:val="00635B02"/>
    <w:rsid w:val="00650EF5"/>
    <w:rsid w:val="00656757"/>
    <w:rsid w:val="00660CD8"/>
    <w:rsid w:val="00682205"/>
    <w:rsid w:val="0068580C"/>
    <w:rsid w:val="00693FF6"/>
    <w:rsid w:val="006A018A"/>
    <w:rsid w:val="006A7336"/>
    <w:rsid w:val="006B12E1"/>
    <w:rsid w:val="006B241D"/>
    <w:rsid w:val="006B52B7"/>
    <w:rsid w:val="006E0EF3"/>
    <w:rsid w:val="0072088F"/>
    <w:rsid w:val="00735F6D"/>
    <w:rsid w:val="00746204"/>
    <w:rsid w:val="0075065E"/>
    <w:rsid w:val="007660BF"/>
    <w:rsid w:val="007A2DF0"/>
    <w:rsid w:val="007D3CF7"/>
    <w:rsid w:val="007D46B9"/>
    <w:rsid w:val="007D683F"/>
    <w:rsid w:val="00822E34"/>
    <w:rsid w:val="008232E0"/>
    <w:rsid w:val="00882EF7"/>
    <w:rsid w:val="00885071"/>
    <w:rsid w:val="008A441D"/>
    <w:rsid w:val="008B72C8"/>
    <w:rsid w:val="008C1A0C"/>
    <w:rsid w:val="008F3877"/>
    <w:rsid w:val="00900D3F"/>
    <w:rsid w:val="00914C82"/>
    <w:rsid w:val="00920326"/>
    <w:rsid w:val="009235B2"/>
    <w:rsid w:val="009942E4"/>
    <w:rsid w:val="00995EBC"/>
    <w:rsid w:val="009A01C3"/>
    <w:rsid w:val="009B1192"/>
    <w:rsid w:val="009B39F3"/>
    <w:rsid w:val="009B63EF"/>
    <w:rsid w:val="009B7D80"/>
    <w:rsid w:val="009E2745"/>
    <w:rsid w:val="009E5432"/>
    <w:rsid w:val="009E617C"/>
    <w:rsid w:val="009E67DB"/>
    <w:rsid w:val="009F621B"/>
    <w:rsid w:val="00A0028D"/>
    <w:rsid w:val="00A05086"/>
    <w:rsid w:val="00A0686B"/>
    <w:rsid w:val="00A171E4"/>
    <w:rsid w:val="00A231D8"/>
    <w:rsid w:val="00A40D06"/>
    <w:rsid w:val="00A5494D"/>
    <w:rsid w:val="00A63BF7"/>
    <w:rsid w:val="00A948A9"/>
    <w:rsid w:val="00AA5565"/>
    <w:rsid w:val="00AC44D5"/>
    <w:rsid w:val="00B16BC0"/>
    <w:rsid w:val="00B45D04"/>
    <w:rsid w:val="00B5272A"/>
    <w:rsid w:val="00B54BD3"/>
    <w:rsid w:val="00B561BA"/>
    <w:rsid w:val="00B7325E"/>
    <w:rsid w:val="00B76470"/>
    <w:rsid w:val="00BA4A48"/>
    <w:rsid w:val="00BC0023"/>
    <w:rsid w:val="00C160E5"/>
    <w:rsid w:val="00C21399"/>
    <w:rsid w:val="00C215CC"/>
    <w:rsid w:val="00C2474E"/>
    <w:rsid w:val="00C25227"/>
    <w:rsid w:val="00C723A7"/>
    <w:rsid w:val="00C75865"/>
    <w:rsid w:val="00C93014"/>
    <w:rsid w:val="00CB1CF2"/>
    <w:rsid w:val="00CC0D7B"/>
    <w:rsid w:val="00CC76A5"/>
    <w:rsid w:val="00CD0196"/>
    <w:rsid w:val="00CD5734"/>
    <w:rsid w:val="00CE2110"/>
    <w:rsid w:val="00CE4CAB"/>
    <w:rsid w:val="00CF02AC"/>
    <w:rsid w:val="00D101A1"/>
    <w:rsid w:val="00D17879"/>
    <w:rsid w:val="00D22D8A"/>
    <w:rsid w:val="00D3173E"/>
    <w:rsid w:val="00D47BCB"/>
    <w:rsid w:val="00DD329C"/>
    <w:rsid w:val="00DE63BC"/>
    <w:rsid w:val="00DE67CD"/>
    <w:rsid w:val="00DE6EA5"/>
    <w:rsid w:val="00DF3B26"/>
    <w:rsid w:val="00E131DF"/>
    <w:rsid w:val="00E15535"/>
    <w:rsid w:val="00E21231"/>
    <w:rsid w:val="00E3164D"/>
    <w:rsid w:val="00E57494"/>
    <w:rsid w:val="00E76BCB"/>
    <w:rsid w:val="00EB4BDF"/>
    <w:rsid w:val="00EB59F0"/>
    <w:rsid w:val="00EB773D"/>
    <w:rsid w:val="00EE3CD7"/>
    <w:rsid w:val="00EE7D3B"/>
    <w:rsid w:val="00F401AE"/>
    <w:rsid w:val="00F55A5B"/>
    <w:rsid w:val="00F55E51"/>
    <w:rsid w:val="00F703F9"/>
    <w:rsid w:val="00F757F8"/>
    <w:rsid w:val="00FB41C2"/>
    <w:rsid w:val="00FB5295"/>
    <w:rsid w:val="00FE296C"/>
    <w:rsid w:val="00FF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20154f"/>
    </o:shapedefaults>
    <o:shapelayout v:ext="edit">
      <o:idmap v:ext="edit" data="1"/>
    </o:shapelayout>
  </w:shapeDefaults>
  <w:decimalSymbol w:val="."/>
  <w:listSeparator w:val=","/>
  <w14:docId w14:val="1710E8AD"/>
  <w15:chartTrackingRefBased/>
  <w15:docId w15:val="{22A37D97-81FD-4574-BA5D-FB741B951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7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249"/>
  </w:style>
  <w:style w:type="paragraph" w:styleId="Footer">
    <w:name w:val="footer"/>
    <w:basedOn w:val="Normal"/>
    <w:link w:val="Foot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249"/>
  </w:style>
  <w:style w:type="table" w:styleId="TableGrid">
    <w:name w:val="Table Grid"/>
    <w:basedOn w:val="TableNormal"/>
    <w:uiPriority w:val="59"/>
    <w:rsid w:val="002972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CD8"/>
    <w:rPr>
      <w:rFonts w:asciiTheme="minorHAnsi" w:hAnsiTheme="minorHAnsi"/>
      <w:lang w:val="en-AU"/>
    </w:rPr>
  </w:style>
  <w:style w:type="paragraph" w:customStyle="1" w:styleId="Tabletext">
    <w:name w:val="Table text"/>
    <w:basedOn w:val="Normal"/>
    <w:qFormat/>
    <w:rsid w:val="0072088F"/>
    <w:pPr>
      <w:spacing w:before="80"/>
    </w:pPr>
    <w:rPr>
      <w:rFonts w:ascii="Arial" w:hAnsi="Arial" w:cs="Arial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8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8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91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6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4F3F67-F1B8-4892-A695-92E8501E0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y Tano</dc:creator>
  <cp:keywords/>
  <dc:description/>
  <cp:lastModifiedBy>Sophia Yena</cp:lastModifiedBy>
  <cp:revision>7</cp:revision>
  <cp:lastPrinted>2018-11-11T03:49:00Z</cp:lastPrinted>
  <dcterms:created xsi:type="dcterms:W3CDTF">2018-12-03T03:58:00Z</dcterms:created>
  <dcterms:modified xsi:type="dcterms:W3CDTF">2018-12-03T04:11:00Z</dcterms:modified>
</cp:coreProperties>
</file>